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76A3" w:rsidRPr="00CF76A3" w:rsidRDefault="00CF76A3" w:rsidP="00CF76A3">
      <w:pPr>
        <w:shd w:val="clear" w:color="auto" w:fill="FFFFFF"/>
        <w:spacing w:after="0" w:line="240" w:lineRule="auto"/>
        <w:outlineLvl w:val="0"/>
        <w:rPr>
          <w:rFonts w:ascii="inherit" w:eastAsia="Times New Roman" w:hAnsi="inherit" w:cs="Times New Roman"/>
          <w:b/>
          <w:bCs/>
          <w:color w:val="000000"/>
          <w:kern w:val="36"/>
          <w:sz w:val="24"/>
          <w:szCs w:val="24"/>
        </w:rPr>
      </w:pPr>
      <w:r w:rsidRPr="00CF76A3">
        <w:rPr>
          <w:rFonts w:ascii="inherit" w:eastAsia="Times New Roman" w:hAnsi="inherit" w:cs="Times New Roman"/>
          <w:b/>
          <w:bCs/>
          <w:color w:val="000000"/>
          <w:kern w:val="36"/>
          <w:sz w:val="24"/>
          <w:szCs w:val="24"/>
        </w:rPr>
        <w:t xml:space="preserve">Capstone Final Project </w:t>
      </w:r>
    </w:p>
    <w:p w:rsidR="00CF76A3" w:rsidRPr="00CF76A3" w:rsidRDefault="00CF76A3" w:rsidP="00CF76A3">
      <w:pPr>
        <w:shd w:val="clear" w:color="auto" w:fill="FFFFFF"/>
        <w:spacing w:after="0" w:line="240" w:lineRule="auto"/>
        <w:outlineLvl w:val="0"/>
        <w:rPr>
          <w:rFonts w:ascii="inherit" w:eastAsia="Times New Roman" w:hAnsi="inherit" w:cs="Times New Roman"/>
          <w:b/>
          <w:bCs/>
          <w:color w:val="000000"/>
          <w:kern w:val="36"/>
          <w:sz w:val="24"/>
          <w:szCs w:val="24"/>
        </w:rPr>
      </w:pPr>
      <w:proofErr w:type="spellStart"/>
      <w:r w:rsidRPr="00CF76A3">
        <w:rPr>
          <w:rFonts w:ascii="inherit" w:eastAsia="Times New Roman" w:hAnsi="inherit" w:cs="Times New Roman"/>
          <w:b/>
          <w:bCs/>
          <w:color w:val="000000"/>
          <w:kern w:val="36"/>
          <w:sz w:val="24"/>
          <w:szCs w:val="24"/>
        </w:rPr>
        <w:t>Yazid</w:t>
      </w:r>
      <w:proofErr w:type="spellEnd"/>
      <w:r w:rsidRPr="00CF76A3">
        <w:rPr>
          <w:rFonts w:ascii="inherit" w:eastAsia="Times New Roman" w:hAnsi="inherit" w:cs="Times New Roman"/>
          <w:b/>
          <w:bCs/>
          <w:color w:val="000000"/>
          <w:kern w:val="36"/>
          <w:sz w:val="24"/>
          <w:szCs w:val="24"/>
        </w:rPr>
        <w:t xml:space="preserve"> M.</w:t>
      </w:r>
    </w:p>
    <w:p w:rsidR="00CF76A3" w:rsidRDefault="00CF76A3" w:rsidP="00CF76A3">
      <w:pPr>
        <w:shd w:val="clear" w:color="auto" w:fill="FFFFFF"/>
        <w:spacing w:after="0" w:line="240" w:lineRule="auto"/>
        <w:outlineLvl w:val="0"/>
        <w:rPr>
          <w:rFonts w:ascii="inherit" w:eastAsia="Times New Roman" w:hAnsi="inherit" w:cs="Times New Roman"/>
          <w:b/>
          <w:bCs/>
          <w:color w:val="000000"/>
          <w:kern w:val="36"/>
          <w:sz w:val="39"/>
          <w:szCs w:val="39"/>
        </w:rPr>
      </w:pPr>
    </w:p>
    <w:p w:rsidR="00CF76A3" w:rsidRPr="00CF76A3" w:rsidRDefault="00CF76A3" w:rsidP="00CF76A3">
      <w:pPr>
        <w:shd w:val="clear" w:color="auto" w:fill="FFFFFF"/>
        <w:spacing w:after="0" w:line="240" w:lineRule="auto"/>
        <w:outlineLvl w:val="0"/>
        <w:rPr>
          <w:rFonts w:ascii="inherit" w:eastAsia="Times New Roman" w:hAnsi="inherit" w:cs="Times New Roman"/>
          <w:b/>
          <w:bCs/>
          <w:color w:val="000000"/>
          <w:kern w:val="36"/>
          <w:sz w:val="28"/>
          <w:szCs w:val="28"/>
        </w:rPr>
      </w:pPr>
      <w:r w:rsidRPr="00CF76A3">
        <w:rPr>
          <w:rFonts w:ascii="inherit" w:eastAsia="Times New Roman" w:hAnsi="inherit" w:cs="Times New Roman"/>
          <w:b/>
          <w:bCs/>
          <w:color w:val="000000"/>
          <w:kern w:val="36"/>
          <w:sz w:val="28"/>
          <w:szCs w:val="28"/>
        </w:rPr>
        <w:t>Introduction/Business Problem</w:t>
      </w:r>
    </w:p>
    <w:p w:rsidR="00CF76A3" w:rsidRDefault="00CF76A3" w:rsidP="00CF76A3">
      <w:pPr>
        <w:shd w:val="clear" w:color="auto" w:fill="FFFFFF"/>
        <w:spacing w:after="0" w:line="240" w:lineRule="auto"/>
        <w:jc w:val="both"/>
        <w:rPr>
          <w:rFonts w:ascii="Helvetica" w:eastAsia="Times New Roman" w:hAnsi="Helvetica" w:cs="Times New Roman"/>
          <w:color w:val="000000"/>
          <w:sz w:val="21"/>
          <w:szCs w:val="21"/>
        </w:rPr>
      </w:pPr>
    </w:p>
    <w:p w:rsidR="00CF76A3" w:rsidRPr="00CF76A3" w:rsidRDefault="00CF76A3" w:rsidP="00CF76A3">
      <w:p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My Final Capstone project is to help people who are planning to open a new African restaurant in London. The idea of this capstone project is to help those people to know the best location in London to have a good revenue at the end. The problem that they face is the big area of London which has 8 different areas as following: South East, South West, West, North, East Central, East, West Central, and North West. At the end of this project, I will determine for them the best area (which one of the 8 areas of London) to be used in London, then I will explore the neighborhoods of that best area in order to have a view of the venue categories and determine the group or groups of neighborhoods to open the restaurant.</w:t>
      </w:r>
    </w:p>
    <w:p w:rsidR="00CF76A3" w:rsidRDefault="00CF76A3" w:rsidP="00CF76A3">
      <w:pPr>
        <w:shd w:val="clear" w:color="auto" w:fill="FFFFFF"/>
        <w:spacing w:after="0" w:line="240" w:lineRule="auto"/>
        <w:outlineLvl w:val="0"/>
        <w:rPr>
          <w:rFonts w:ascii="inherit" w:eastAsia="Times New Roman" w:hAnsi="inherit" w:cs="Times New Roman"/>
          <w:b/>
          <w:bCs/>
          <w:color w:val="000000"/>
          <w:kern w:val="36"/>
          <w:sz w:val="39"/>
          <w:szCs w:val="39"/>
        </w:rPr>
      </w:pPr>
    </w:p>
    <w:p w:rsidR="00CF76A3" w:rsidRPr="00CF76A3" w:rsidRDefault="00CF76A3" w:rsidP="00CF76A3">
      <w:pPr>
        <w:shd w:val="clear" w:color="auto" w:fill="FFFFFF"/>
        <w:spacing w:after="0" w:line="240" w:lineRule="auto"/>
        <w:outlineLvl w:val="0"/>
        <w:rPr>
          <w:rFonts w:ascii="inherit" w:eastAsia="Times New Roman" w:hAnsi="inherit" w:cs="Times New Roman"/>
          <w:b/>
          <w:bCs/>
          <w:color w:val="000000"/>
          <w:kern w:val="36"/>
          <w:sz w:val="28"/>
          <w:szCs w:val="28"/>
        </w:rPr>
      </w:pPr>
      <w:r w:rsidRPr="00CF76A3">
        <w:rPr>
          <w:rFonts w:ascii="inherit" w:eastAsia="Times New Roman" w:hAnsi="inherit" w:cs="Times New Roman"/>
          <w:b/>
          <w:bCs/>
          <w:color w:val="000000"/>
          <w:kern w:val="36"/>
          <w:sz w:val="28"/>
          <w:szCs w:val="28"/>
        </w:rPr>
        <w:t>Data Will be Used</w:t>
      </w:r>
    </w:p>
    <w:p w:rsidR="00CF76A3" w:rsidRPr="00CF76A3" w:rsidRDefault="00CF76A3" w:rsidP="00CF76A3">
      <w:p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 xml:space="preserve">To answer those questions, I will get the postcodes of London from </w:t>
      </w:r>
      <w:proofErr w:type="spellStart"/>
      <w:r w:rsidRPr="00CF76A3">
        <w:rPr>
          <w:rFonts w:ascii="Helvetica" w:eastAsia="Times New Roman" w:hAnsi="Helvetica" w:cs="Times New Roman"/>
          <w:color w:val="000000"/>
          <w:sz w:val="24"/>
          <w:szCs w:val="24"/>
        </w:rPr>
        <w:t>wikipedia</w:t>
      </w:r>
      <w:proofErr w:type="spellEnd"/>
      <w:r w:rsidRPr="00CF76A3">
        <w:rPr>
          <w:rFonts w:ascii="Helvetica" w:eastAsia="Times New Roman" w:hAnsi="Helvetica" w:cs="Times New Roman"/>
          <w:color w:val="000000"/>
          <w:sz w:val="24"/>
          <w:szCs w:val="24"/>
        </w:rPr>
        <w:t xml:space="preserve"> in order to create the </w:t>
      </w:r>
      <w:proofErr w:type="spellStart"/>
      <w:r w:rsidRPr="00CF76A3">
        <w:rPr>
          <w:rFonts w:ascii="Helvetica" w:eastAsia="Times New Roman" w:hAnsi="Helvetica" w:cs="Times New Roman"/>
          <w:color w:val="000000"/>
          <w:sz w:val="24"/>
          <w:szCs w:val="24"/>
        </w:rPr>
        <w:t>dataframe</w:t>
      </w:r>
      <w:proofErr w:type="spellEnd"/>
      <w:r w:rsidRPr="00CF76A3">
        <w:rPr>
          <w:rFonts w:ascii="Helvetica" w:eastAsia="Times New Roman" w:hAnsi="Helvetica" w:cs="Times New Roman"/>
          <w:color w:val="000000"/>
          <w:sz w:val="24"/>
          <w:szCs w:val="24"/>
        </w:rPr>
        <w:t xml:space="preserve"> of London. This </w:t>
      </w:r>
      <w:proofErr w:type="spellStart"/>
      <w:r w:rsidRPr="00CF76A3">
        <w:rPr>
          <w:rFonts w:ascii="Helvetica" w:eastAsia="Times New Roman" w:hAnsi="Helvetica" w:cs="Times New Roman"/>
          <w:color w:val="000000"/>
          <w:sz w:val="24"/>
          <w:szCs w:val="24"/>
        </w:rPr>
        <w:t>dataframe</w:t>
      </w:r>
      <w:proofErr w:type="spellEnd"/>
      <w:r w:rsidRPr="00CF76A3">
        <w:rPr>
          <w:rFonts w:ascii="Helvetica" w:eastAsia="Times New Roman" w:hAnsi="Helvetica" w:cs="Times New Roman"/>
          <w:color w:val="000000"/>
          <w:sz w:val="24"/>
          <w:szCs w:val="24"/>
        </w:rPr>
        <w:t xml:space="preserve"> will include different kind of data for example the </w:t>
      </w:r>
      <w:proofErr w:type="spellStart"/>
      <w:r w:rsidRPr="00CF76A3">
        <w:rPr>
          <w:rFonts w:ascii="Helvetica" w:eastAsia="Times New Roman" w:hAnsi="Helvetica" w:cs="Times New Roman"/>
          <w:color w:val="000000"/>
          <w:sz w:val="24"/>
          <w:szCs w:val="24"/>
        </w:rPr>
        <w:t>PostCode</w:t>
      </w:r>
      <w:proofErr w:type="spellEnd"/>
      <w:r w:rsidRPr="00CF76A3">
        <w:rPr>
          <w:rFonts w:ascii="Helvetica" w:eastAsia="Times New Roman" w:hAnsi="Helvetica" w:cs="Times New Roman"/>
          <w:color w:val="000000"/>
          <w:sz w:val="24"/>
          <w:szCs w:val="24"/>
        </w:rPr>
        <w:t xml:space="preserve">, the Name of the Neighborhood, the Area, and the Area Category to determine the 5 areas of London and the process of cleaning the data will be used to clean all venues not included in the </w:t>
      </w:r>
      <w:proofErr w:type="spellStart"/>
      <w:r w:rsidRPr="00CF76A3">
        <w:rPr>
          <w:rFonts w:ascii="Helvetica" w:eastAsia="Times New Roman" w:hAnsi="Helvetica" w:cs="Times New Roman"/>
          <w:color w:val="000000"/>
          <w:sz w:val="24"/>
          <w:szCs w:val="24"/>
        </w:rPr>
        <w:t>PostCode</w:t>
      </w:r>
      <w:proofErr w:type="spellEnd"/>
      <w:r w:rsidRPr="00CF76A3">
        <w:rPr>
          <w:rFonts w:ascii="Helvetica" w:eastAsia="Times New Roman" w:hAnsi="Helvetica" w:cs="Times New Roman"/>
          <w:color w:val="000000"/>
          <w:sz w:val="24"/>
          <w:szCs w:val="24"/>
        </w:rPr>
        <w:t xml:space="preserve"> column. Then, I will be combining the data of current restaurants in London areas with the data will be used from the Foursquare location data to extract the venues information for the areas of interest and grouping the neighborhood in 5 clusters based on different numbers of facilities that are there in that area. At the end of this project, I will be going to use folium library to create the necessary maps in order to give a visual view to those people of the best location to be used.</w:t>
      </w:r>
    </w:p>
    <w:p w:rsidR="00CF76A3" w:rsidRDefault="00CF76A3" w:rsidP="00CF76A3">
      <w:pPr>
        <w:shd w:val="clear" w:color="auto" w:fill="FFFFFF"/>
        <w:spacing w:after="0" w:line="240" w:lineRule="auto"/>
        <w:outlineLvl w:val="0"/>
        <w:rPr>
          <w:rFonts w:ascii="inherit" w:eastAsia="Times New Roman" w:hAnsi="inherit" w:cs="Times New Roman"/>
          <w:b/>
          <w:bCs/>
          <w:color w:val="000000"/>
          <w:kern w:val="36"/>
          <w:sz w:val="28"/>
          <w:szCs w:val="28"/>
        </w:rPr>
      </w:pPr>
    </w:p>
    <w:p w:rsidR="00CF76A3" w:rsidRPr="00CF76A3" w:rsidRDefault="00CF76A3" w:rsidP="00CF76A3">
      <w:pPr>
        <w:shd w:val="clear" w:color="auto" w:fill="FFFFFF"/>
        <w:spacing w:after="0" w:line="240" w:lineRule="auto"/>
        <w:outlineLvl w:val="0"/>
        <w:rPr>
          <w:rFonts w:ascii="inherit" w:eastAsia="Times New Roman" w:hAnsi="inherit" w:cs="Times New Roman"/>
          <w:b/>
          <w:bCs/>
          <w:color w:val="000000"/>
          <w:kern w:val="36"/>
          <w:sz w:val="28"/>
          <w:szCs w:val="28"/>
        </w:rPr>
      </w:pPr>
      <w:r w:rsidRPr="00CF76A3">
        <w:rPr>
          <w:rFonts w:ascii="inherit" w:eastAsia="Times New Roman" w:hAnsi="inherit" w:cs="Times New Roman"/>
          <w:b/>
          <w:bCs/>
          <w:color w:val="000000"/>
          <w:kern w:val="36"/>
          <w:sz w:val="28"/>
          <w:szCs w:val="28"/>
        </w:rPr>
        <w:t>Methodology</w:t>
      </w:r>
    </w:p>
    <w:p w:rsidR="00CF76A3" w:rsidRPr="00CF76A3" w:rsidRDefault="00CF76A3" w:rsidP="00CF76A3">
      <w:p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 xml:space="preserve">In this project, after gathering the required data to built the appropriate </w:t>
      </w:r>
      <w:proofErr w:type="spellStart"/>
      <w:r w:rsidRPr="00CF76A3">
        <w:rPr>
          <w:rFonts w:ascii="Helvetica" w:eastAsia="Times New Roman" w:hAnsi="Helvetica" w:cs="Times New Roman"/>
          <w:color w:val="000000"/>
          <w:sz w:val="24"/>
          <w:szCs w:val="24"/>
        </w:rPr>
        <w:t>dataframe</w:t>
      </w:r>
      <w:proofErr w:type="spellEnd"/>
      <w:r w:rsidRPr="00CF76A3">
        <w:rPr>
          <w:rFonts w:ascii="Helvetica" w:eastAsia="Times New Roman" w:hAnsi="Helvetica" w:cs="Times New Roman"/>
          <w:color w:val="000000"/>
          <w:sz w:val="24"/>
          <w:szCs w:val="24"/>
        </w:rPr>
        <w:t xml:space="preserve"> from different data sources as explained above, I will proceed in data analysis to find the best area and neighborhood to open the restaurant. From the Foursquare data I will take into consideration the top common venues in that area, and this can be implemented through frequency statistics and aggregations per area and derive the distributions per area and per venue category. At that point we had to choose the best area of London and we selected the area with the minimum number of restaurants and this will be implemented in two stages the first stage is to selected the top 20 restaurants in the area and the next stage is to select the top 10 restaurant then I will proceed in K-means clustering method in order to group our neighborhoods into 5 clusters based on the venues nearby. Geospatial map view will be used to represent the results. The last step is exploring the derived clusters to choose the cluster that there is a probable opportunity to open restaurant after determining the optimal neighborhood based </w:t>
      </w:r>
      <w:r w:rsidRPr="00CF76A3">
        <w:rPr>
          <w:rFonts w:ascii="Helvetica" w:eastAsia="Times New Roman" w:hAnsi="Helvetica" w:cs="Times New Roman"/>
          <w:color w:val="000000"/>
          <w:sz w:val="24"/>
          <w:szCs w:val="24"/>
        </w:rPr>
        <w:lastRenderedPageBreak/>
        <w:t>on the least percentage of restaurants and the distance between the new restaurant to other restaurants in the area and other entertainment venues nearby if any.</w:t>
      </w:r>
    </w:p>
    <w:p w:rsidR="00CF76A3" w:rsidRPr="00CF76A3" w:rsidRDefault="00CF76A3" w:rsidP="00EB4F80">
      <w:pPr>
        <w:shd w:val="clear" w:color="auto" w:fill="FFFFFF"/>
        <w:spacing w:after="0" w:line="240" w:lineRule="auto"/>
        <w:outlineLvl w:val="2"/>
        <w:rPr>
          <w:rFonts w:asciiTheme="minorBidi" w:eastAsia="Times New Roman" w:hAnsiTheme="minorBidi"/>
          <w:b/>
          <w:bCs/>
          <w:color w:val="000000"/>
          <w:sz w:val="27"/>
          <w:szCs w:val="27"/>
        </w:rPr>
      </w:pPr>
    </w:p>
    <w:p w:rsidR="00CF76A3" w:rsidRPr="00CF76A3" w:rsidRDefault="00CF76A3" w:rsidP="00CF76A3">
      <w:pPr>
        <w:shd w:val="clear" w:color="auto" w:fill="FFFFFF"/>
        <w:spacing w:after="0" w:line="240" w:lineRule="auto"/>
        <w:outlineLvl w:val="0"/>
        <w:rPr>
          <w:rFonts w:ascii="inherit" w:eastAsia="Times New Roman" w:hAnsi="inherit" w:cs="Times New Roman"/>
          <w:b/>
          <w:bCs/>
          <w:color w:val="000000"/>
          <w:kern w:val="36"/>
          <w:sz w:val="28"/>
          <w:szCs w:val="28"/>
        </w:rPr>
      </w:pPr>
      <w:r w:rsidRPr="00CF76A3">
        <w:rPr>
          <w:rFonts w:ascii="inherit" w:eastAsia="Times New Roman" w:hAnsi="inherit" w:cs="Times New Roman"/>
          <w:b/>
          <w:bCs/>
          <w:color w:val="000000"/>
          <w:kern w:val="36"/>
          <w:sz w:val="28"/>
          <w:szCs w:val="28"/>
        </w:rPr>
        <w:t>Discussion</w:t>
      </w:r>
    </w:p>
    <w:p w:rsidR="00CF76A3" w:rsidRDefault="00CF76A3" w:rsidP="00CF76A3">
      <w:p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To conclude the observation while working on this project in order to determine the best area to open the restaurant in London, I can summary the observation as following:</w:t>
      </w:r>
      <w:r>
        <w:rPr>
          <w:rFonts w:ascii="Helvetica" w:eastAsia="Times New Roman" w:hAnsi="Helvetica" w:cs="Times New Roman"/>
          <w:color w:val="000000"/>
          <w:sz w:val="24"/>
          <w:szCs w:val="24"/>
        </w:rPr>
        <w:tab/>
      </w:r>
    </w:p>
    <w:p w:rsidR="00CF76A3" w:rsidRDefault="00CF76A3" w:rsidP="00CF76A3">
      <w:pPr>
        <w:pStyle w:val="ListParagraph"/>
        <w:numPr>
          <w:ilvl w:val="0"/>
          <w:numId w:val="2"/>
        </w:num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There were lots of restaurants and food industries in London.</w:t>
      </w:r>
      <w:r w:rsidRPr="00CF76A3">
        <w:rPr>
          <w:rFonts w:ascii="Helvetica" w:eastAsia="Times New Roman" w:hAnsi="Helvetica" w:cs="Times New Roman"/>
          <w:color w:val="000000"/>
          <w:sz w:val="24"/>
          <w:szCs w:val="24"/>
        </w:rPr>
        <w:tab/>
      </w:r>
    </w:p>
    <w:p w:rsidR="00CF76A3" w:rsidRDefault="00CF76A3" w:rsidP="00CF76A3">
      <w:pPr>
        <w:pStyle w:val="ListParagraph"/>
        <w:numPr>
          <w:ilvl w:val="0"/>
          <w:numId w:val="2"/>
        </w:num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 xml:space="preserve">There were lots of special non </w:t>
      </w:r>
      <w:proofErr w:type="spellStart"/>
      <w:r w:rsidRPr="00CF76A3">
        <w:rPr>
          <w:rFonts w:ascii="Helvetica" w:eastAsia="Times New Roman" w:hAnsi="Helvetica" w:cs="Times New Roman"/>
          <w:color w:val="000000"/>
          <w:sz w:val="24"/>
          <w:szCs w:val="24"/>
        </w:rPr>
        <w:t>geolocation</w:t>
      </w:r>
      <w:proofErr w:type="spellEnd"/>
      <w:r w:rsidRPr="00CF76A3">
        <w:rPr>
          <w:rFonts w:ascii="Helvetica" w:eastAsia="Times New Roman" w:hAnsi="Helvetica" w:cs="Times New Roman"/>
          <w:color w:val="000000"/>
          <w:sz w:val="24"/>
          <w:szCs w:val="24"/>
        </w:rPr>
        <w:t xml:space="preserve"> postcodes that correspond to food and other facilities in the data.</w:t>
      </w:r>
      <w:r w:rsidRPr="00CF76A3">
        <w:rPr>
          <w:rFonts w:ascii="Helvetica" w:eastAsia="Times New Roman" w:hAnsi="Helvetica" w:cs="Times New Roman"/>
          <w:color w:val="000000"/>
          <w:sz w:val="24"/>
          <w:szCs w:val="24"/>
        </w:rPr>
        <w:tab/>
      </w:r>
    </w:p>
    <w:p w:rsidR="00CF76A3" w:rsidRPr="00CF76A3" w:rsidRDefault="00CF76A3" w:rsidP="00CF76A3">
      <w:pPr>
        <w:pStyle w:val="ListParagraph"/>
        <w:numPr>
          <w:ilvl w:val="0"/>
          <w:numId w:val="2"/>
        </w:num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Many factories used in this project to determine the best location/area to open the restaurant such as the number of food restaurants nearby, distance from central London and if there are other facility venues nearby.</w:t>
      </w:r>
    </w:p>
    <w:p w:rsidR="00CF76A3" w:rsidRDefault="00CF76A3" w:rsidP="00EB4F80">
      <w:pPr>
        <w:shd w:val="clear" w:color="auto" w:fill="FFFFFF"/>
        <w:spacing w:after="0" w:line="240" w:lineRule="auto"/>
        <w:outlineLvl w:val="0"/>
        <w:rPr>
          <w:rFonts w:asciiTheme="minorBidi" w:eastAsia="Times New Roman" w:hAnsiTheme="minorBidi"/>
          <w:b/>
          <w:bCs/>
          <w:color w:val="000000"/>
          <w:kern w:val="36"/>
          <w:sz w:val="39"/>
          <w:szCs w:val="39"/>
        </w:rPr>
      </w:pPr>
    </w:p>
    <w:p w:rsidR="00CF76A3" w:rsidRPr="00CF76A3" w:rsidRDefault="00CF76A3" w:rsidP="00EB4F80">
      <w:pPr>
        <w:shd w:val="clear" w:color="auto" w:fill="FFFFFF"/>
        <w:spacing w:after="0" w:line="240" w:lineRule="auto"/>
        <w:outlineLvl w:val="0"/>
        <w:rPr>
          <w:rFonts w:ascii="inherit" w:eastAsia="Times New Roman" w:hAnsi="inherit" w:cs="Times New Roman"/>
          <w:b/>
          <w:bCs/>
          <w:color w:val="000000"/>
          <w:kern w:val="36"/>
          <w:sz w:val="28"/>
          <w:szCs w:val="28"/>
        </w:rPr>
      </w:pPr>
      <w:r w:rsidRPr="00CF76A3">
        <w:rPr>
          <w:rFonts w:ascii="inherit" w:eastAsia="Times New Roman" w:hAnsi="inherit" w:cs="Times New Roman"/>
          <w:b/>
          <w:bCs/>
          <w:color w:val="000000"/>
          <w:kern w:val="36"/>
          <w:sz w:val="28"/>
          <w:szCs w:val="28"/>
        </w:rPr>
        <w:t xml:space="preserve">Results </w:t>
      </w:r>
    </w:p>
    <w:p w:rsidR="00CF76A3" w:rsidRPr="00CF76A3" w:rsidRDefault="00CF76A3" w:rsidP="00CF76A3">
      <w:p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The following are the results from analyzing the above 5 clusters :</w:t>
      </w:r>
    </w:p>
    <w:p w:rsidR="00CF76A3" w:rsidRPr="00CF76A3" w:rsidRDefault="00CF76A3" w:rsidP="00CF76A3">
      <w:pPr>
        <w:pStyle w:val="ListParagraph"/>
        <w:numPr>
          <w:ilvl w:val="0"/>
          <w:numId w:val="2"/>
        </w:num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Pubs, Cafe, Coffee Shops are popular shops in the South East London.</w:t>
      </w:r>
    </w:p>
    <w:p w:rsidR="00CF76A3" w:rsidRPr="00CF76A3" w:rsidRDefault="00CF76A3" w:rsidP="00CF76A3">
      <w:pPr>
        <w:pStyle w:val="ListParagraph"/>
        <w:numPr>
          <w:ilvl w:val="0"/>
          <w:numId w:val="2"/>
        </w:num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 xml:space="preserve">The Italian Restaurants are very popular in the South East London area (Especially in </w:t>
      </w:r>
      <w:proofErr w:type="spellStart"/>
      <w:r w:rsidRPr="00CF76A3">
        <w:rPr>
          <w:rFonts w:ascii="Helvetica" w:eastAsia="Times New Roman" w:hAnsi="Helvetica" w:cs="Times New Roman"/>
          <w:color w:val="000000"/>
          <w:sz w:val="24"/>
          <w:szCs w:val="24"/>
        </w:rPr>
        <w:t>Southwark</w:t>
      </w:r>
      <w:proofErr w:type="spellEnd"/>
      <w:r w:rsidRPr="00CF76A3">
        <w:rPr>
          <w:rFonts w:ascii="Helvetica" w:eastAsia="Times New Roman" w:hAnsi="Helvetica" w:cs="Times New Roman"/>
          <w:color w:val="000000"/>
          <w:sz w:val="24"/>
          <w:szCs w:val="24"/>
        </w:rPr>
        <w:t xml:space="preserve"> and </w:t>
      </w:r>
      <w:proofErr w:type="spellStart"/>
      <w:r w:rsidRPr="00CF76A3">
        <w:rPr>
          <w:rFonts w:ascii="Helvetica" w:eastAsia="Times New Roman" w:hAnsi="Helvetica" w:cs="Times New Roman"/>
          <w:color w:val="000000"/>
          <w:sz w:val="24"/>
          <w:szCs w:val="24"/>
        </w:rPr>
        <w:t>Lambeth</w:t>
      </w:r>
      <w:proofErr w:type="spellEnd"/>
      <w:r w:rsidRPr="00CF76A3">
        <w:rPr>
          <w:rFonts w:ascii="Helvetica" w:eastAsia="Times New Roman" w:hAnsi="Helvetica" w:cs="Times New Roman"/>
          <w:color w:val="000000"/>
          <w:sz w:val="24"/>
          <w:szCs w:val="24"/>
        </w:rPr>
        <w:t xml:space="preserve"> areas).</w:t>
      </w:r>
    </w:p>
    <w:p w:rsidR="00CF76A3" w:rsidRPr="00CF76A3" w:rsidRDefault="00CF76A3" w:rsidP="00CF76A3">
      <w:pPr>
        <w:pStyle w:val="ListParagraph"/>
        <w:numPr>
          <w:ilvl w:val="0"/>
          <w:numId w:val="2"/>
        </w:numPr>
        <w:shd w:val="clear" w:color="auto" w:fill="FFFFFF"/>
        <w:spacing w:after="0" w:line="240" w:lineRule="auto"/>
        <w:jc w:val="both"/>
        <w:rPr>
          <w:rFonts w:ascii="Helvetica" w:eastAsia="Times New Roman" w:hAnsi="Helvetica" w:cs="Times New Roman"/>
          <w:color w:val="000000"/>
          <w:sz w:val="24"/>
          <w:szCs w:val="24"/>
        </w:rPr>
      </w:pPr>
      <w:proofErr w:type="spellStart"/>
      <w:r w:rsidRPr="00CF76A3">
        <w:rPr>
          <w:rFonts w:ascii="Helvetica" w:eastAsia="Times New Roman" w:hAnsi="Helvetica" w:cs="Times New Roman"/>
          <w:color w:val="000000"/>
          <w:sz w:val="24"/>
          <w:szCs w:val="24"/>
        </w:rPr>
        <w:t>Lewisham</w:t>
      </w:r>
      <w:proofErr w:type="spellEnd"/>
      <w:r w:rsidRPr="00CF76A3">
        <w:rPr>
          <w:rFonts w:ascii="Helvetica" w:eastAsia="Times New Roman" w:hAnsi="Helvetica" w:cs="Times New Roman"/>
          <w:color w:val="000000"/>
          <w:sz w:val="24"/>
          <w:szCs w:val="24"/>
        </w:rPr>
        <w:t xml:space="preserve"> area is the most condensed area of Africans in the South East Area.</w:t>
      </w:r>
    </w:p>
    <w:p w:rsidR="00CF76A3" w:rsidRDefault="00CF76A3" w:rsidP="00EB4F80">
      <w:pPr>
        <w:shd w:val="clear" w:color="auto" w:fill="FFFFFF"/>
        <w:spacing w:after="0" w:line="240" w:lineRule="auto"/>
        <w:outlineLvl w:val="0"/>
        <w:rPr>
          <w:rFonts w:asciiTheme="minorBidi" w:eastAsia="Times New Roman" w:hAnsiTheme="minorBidi"/>
          <w:b/>
          <w:bCs/>
          <w:color w:val="000000"/>
          <w:kern w:val="36"/>
          <w:sz w:val="39"/>
          <w:szCs w:val="39"/>
        </w:rPr>
      </w:pPr>
    </w:p>
    <w:p w:rsidR="00EB4F80" w:rsidRPr="00CF76A3" w:rsidRDefault="00EB4F80" w:rsidP="00EB4F80">
      <w:pPr>
        <w:shd w:val="clear" w:color="auto" w:fill="FFFFFF"/>
        <w:spacing w:after="0" w:line="240" w:lineRule="auto"/>
        <w:outlineLvl w:val="0"/>
        <w:rPr>
          <w:rFonts w:ascii="inherit" w:eastAsia="Times New Roman" w:hAnsi="inherit" w:cs="Times New Roman"/>
          <w:b/>
          <w:bCs/>
          <w:color w:val="000000"/>
          <w:kern w:val="36"/>
          <w:sz w:val="28"/>
          <w:szCs w:val="28"/>
        </w:rPr>
      </w:pPr>
      <w:r w:rsidRPr="00CF76A3">
        <w:rPr>
          <w:rFonts w:ascii="inherit" w:eastAsia="Times New Roman" w:hAnsi="inherit" w:cs="Times New Roman"/>
          <w:b/>
          <w:bCs/>
          <w:color w:val="000000"/>
          <w:kern w:val="36"/>
          <w:sz w:val="28"/>
          <w:szCs w:val="28"/>
        </w:rPr>
        <w:t>Conclusion</w:t>
      </w:r>
    </w:p>
    <w:p w:rsidR="00DD536D" w:rsidRPr="00CF76A3" w:rsidRDefault="00CF76A3" w:rsidP="00CF76A3">
      <w:pPr>
        <w:shd w:val="clear" w:color="auto" w:fill="FFFFFF"/>
        <w:spacing w:after="0" w:line="240" w:lineRule="auto"/>
        <w:jc w:val="both"/>
        <w:rPr>
          <w:rFonts w:ascii="Helvetica" w:eastAsia="Times New Roman" w:hAnsi="Helvetica" w:cs="Times New Roman"/>
          <w:color w:val="000000"/>
          <w:sz w:val="24"/>
          <w:szCs w:val="24"/>
        </w:rPr>
      </w:pPr>
      <w:r w:rsidRPr="00CF76A3">
        <w:rPr>
          <w:rFonts w:ascii="Helvetica" w:eastAsia="Times New Roman" w:hAnsi="Helvetica" w:cs="Times New Roman"/>
          <w:color w:val="000000"/>
          <w:sz w:val="24"/>
          <w:szCs w:val="24"/>
        </w:rPr>
        <w:t xml:space="preserve">From the results we can conclude that Clusters 2 and 3 are the most viable clusters to create an African Restaurant. Their proximity to other amenities and accessibility to station are paramount. The proximity to resources needed is paramount as </w:t>
      </w:r>
      <w:proofErr w:type="spellStart"/>
      <w:r w:rsidRPr="00CF76A3">
        <w:rPr>
          <w:rFonts w:ascii="Helvetica" w:eastAsia="Times New Roman" w:hAnsi="Helvetica" w:cs="Times New Roman"/>
          <w:color w:val="000000"/>
          <w:sz w:val="24"/>
          <w:szCs w:val="24"/>
        </w:rPr>
        <w:t>Lewisham</w:t>
      </w:r>
      <w:proofErr w:type="spellEnd"/>
      <w:r w:rsidRPr="00CF76A3">
        <w:rPr>
          <w:rFonts w:ascii="Helvetica" w:eastAsia="Times New Roman" w:hAnsi="Helvetica" w:cs="Times New Roman"/>
          <w:color w:val="000000"/>
          <w:sz w:val="24"/>
          <w:szCs w:val="24"/>
        </w:rPr>
        <w:t xml:space="preserve"> and </w:t>
      </w:r>
      <w:proofErr w:type="spellStart"/>
      <w:r w:rsidRPr="00CF76A3">
        <w:rPr>
          <w:rFonts w:ascii="Helvetica" w:eastAsia="Times New Roman" w:hAnsi="Helvetica" w:cs="Times New Roman"/>
          <w:color w:val="000000"/>
          <w:sz w:val="24"/>
          <w:szCs w:val="24"/>
        </w:rPr>
        <w:t>Lambeth</w:t>
      </w:r>
      <w:proofErr w:type="spellEnd"/>
      <w:r w:rsidRPr="00CF76A3">
        <w:rPr>
          <w:rFonts w:ascii="Helvetica" w:eastAsia="Times New Roman" w:hAnsi="Helvetica" w:cs="Times New Roman"/>
          <w:color w:val="000000"/>
          <w:sz w:val="24"/>
          <w:szCs w:val="24"/>
        </w:rPr>
        <w:t xml:space="preserve"> are not far out from </w:t>
      </w:r>
      <w:proofErr w:type="spellStart"/>
      <w:r w:rsidRPr="00CF76A3">
        <w:rPr>
          <w:rFonts w:ascii="Helvetica" w:eastAsia="Times New Roman" w:hAnsi="Helvetica" w:cs="Times New Roman"/>
          <w:color w:val="000000"/>
          <w:sz w:val="24"/>
          <w:szCs w:val="24"/>
        </w:rPr>
        <w:t>Peckham</w:t>
      </w:r>
      <w:proofErr w:type="spellEnd"/>
      <w:r w:rsidRPr="00CF76A3">
        <w:rPr>
          <w:rFonts w:ascii="Helvetica" w:eastAsia="Times New Roman" w:hAnsi="Helvetica" w:cs="Times New Roman"/>
          <w:color w:val="000000"/>
          <w:sz w:val="24"/>
          <w:szCs w:val="24"/>
        </w:rPr>
        <w:t xml:space="preserve"> (under </w:t>
      </w:r>
      <w:proofErr w:type="spellStart"/>
      <w:r w:rsidRPr="00CF76A3">
        <w:rPr>
          <w:rFonts w:ascii="Helvetica" w:eastAsia="Times New Roman" w:hAnsi="Helvetica" w:cs="Times New Roman"/>
          <w:color w:val="000000"/>
          <w:sz w:val="24"/>
          <w:szCs w:val="24"/>
        </w:rPr>
        <w:t>Southwark</w:t>
      </w:r>
      <w:proofErr w:type="spellEnd"/>
      <w:r w:rsidRPr="00CF76A3">
        <w:rPr>
          <w:rFonts w:ascii="Helvetica" w:eastAsia="Times New Roman" w:hAnsi="Helvetica" w:cs="Times New Roman"/>
          <w:color w:val="000000"/>
          <w:sz w:val="24"/>
          <w:szCs w:val="24"/>
        </w:rPr>
        <w:t>). More factors can affect the results if included in this project, for example, more facilities near the area we will open the African restaurant, the traffic ac</w:t>
      </w:r>
      <w:r>
        <w:rPr>
          <w:rFonts w:ascii="Helvetica" w:eastAsia="Times New Roman" w:hAnsi="Helvetica" w:cs="Times New Roman"/>
          <w:color w:val="000000"/>
          <w:sz w:val="24"/>
          <w:szCs w:val="24"/>
        </w:rPr>
        <w:t>cess, hotels, and also the feed</w:t>
      </w:r>
      <w:r w:rsidRPr="00CF76A3">
        <w:rPr>
          <w:rFonts w:ascii="Helvetica" w:eastAsia="Times New Roman" w:hAnsi="Helvetica" w:cs="Times New Roman"/>
          <w:color w:val="000000"/>
          <w:sz w:val="24"/>
          <w:szCs w:val="24"/>
        </w:rPr>
        <w:t>back of people on other African restaurants if any.</w:t>
      </w:r>
    </w:p>
    <w:sectPr w:rsidR="00DD536D" w:rsidRPr="00CF76A3" w:rsidSect="002B24E8">
      <w:pgSz w:w="12240" w:h="15840"/>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DF1933"/>
    <w:multiLevelType w:val="multilevel"/>
    <w:tmpl w:val="D2383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2EB498F"/>
    <w:multiLevelType w:val="hybridMultilevel"/>
    <w:tmpl w:val="5CD24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MDM1N7E0NDEwN7Y0NDZW0lEKTi0uzszPAykwqgUA/dExziwAAAA="/>
  </w:docVars>
  <w:rsids>
    <w:rsidRoot w:val="00EB4F80"/>
    <w:rsid w:val="0000311F"/>
    <w:rsid w:val="000077B4"/>
    <w:rsid w:val="000103CE"/>
    <w:rsid w:val="0001790D"/>
    <w:rsid w:val="000233D0"/>
    <w:rsid w:val="00025C11"/>
    <w:rsid w:val="00027B6B"/>
    <w:rsid w:val="00030583"/>
    <w:rsid w:val="0003068B"/>
    <w:rsid w:val="00031628"/>
    <w:rsid w:val="000342A7"/>
    <w:rsid w:val="00035C7C"/>
    <w:rsid w:val="00041155"/>
    <w:rsid w:val="00042008"/>
    <w:rsid w:val="0004302D"/>
    <w:rsid w:val="00046EBE"/>
    <w:rsid w:val="000506C8"/>
    <w:rsid w:val="00052CC8"/>
    <w:rsid w:val="00056286"/>
    <w:rsid w:val="00061CDA"/>
    <w:rsid w:val="00064E1A"/>
    <w:rsid w:val="00065DE7"/>
    <w:rsid w:val="00067E24"/>
    <w:rsid w:val="00071FEC"/>
    <w:rsid w:val="000752DA"/>
    <w:rsid w:val="000779F7"/>
    <w:rsid w:val="00082142"/>
    <w:rsid w:val="000857DD"/>
    <w:rsid w:val="00086674"/>
    <w:rsid w:val="000907D9"/>
    <w:rsid w:val="00092635"/>
    <w:rsid w:val="00094824"/>
    <w:rsid w:val="000A3446"/>
    <w:rsid w:val="000A3E45"/>
    <w:rsid w:val="000A5524"/>
    <w:rsid w:val="000A630E"/>
    <w:rsid w:val="000A7681"/>
    <w:rsid w:val="000B014E"/>
    <w:rsid w:val="000B3A4C"/>
    <w:rsid w:val="000C1814"/>
    <w:rsid w:val="000C18FE"/>
    <w:rsid w:val="000D0652"/>
    <w:rsid w:val="000E187A"/>
    <w:rsid w:val="000E18F9"/>
    <w:rsid w:val="000E682B"/>
    <w:rsid w:val="000F00C1"/>
    <w:rsid w:val="00100840"/>
    <w:rsid w:val="001116D6"/>
    <w:rsid w:val="0011237E"/>
    <w:rsid w:val="0011547C"/>
    <w:rsid w:val="00116476"/>
    <w:rsid w:val="0012065E"/>
    <w:rsid w:val="00122604"/>
    <w:rsid w:val="0012306A"/>
    <w:rsid w:val="00123406"/>
    <w:rsid w:val="00125E9B"/>
    <w:rsid w:val="00126D8E"/>
    <w:rsid w:val="00127763"/>
    <w:rsid w:val="001302E8"/>
    <w:rsid w:val="00130DDC"/>
    <w:rsid w:val="0013116F"/>
    <w:rsid w:val="0013478B"/>
    <w:rsid w:val="001446A4"/>
    <w:rsid w:val="00146F22"/>
    <w:rsid w:val="001500F3"/>
    <w:rsid w:val="0015025E"/>
    <w:rsid w:val="001504D4"/>
    <w:rsid w:val="00153223"/>
    <w:rsid w:val="001543CB"/>
    <w:rsid w:val="00154CBD"/>
    <w:rsid w:val="00154E91"/>
    <w:rsid w:val="0015568D"/>
    <w:rsid w:val="0016080D"/>
    <w:rsid w:val="00161AE1"/>
    <w:rsid w:val="0016374B"/>
    <w:rsid w:val="001712B4"/>
    <w:rsid w:val="00171DF6"/>
    <w:rsid w:val="00172062"/>
    <w:rsid w:val="00175579"/>
    <w:rsid w:val="0018087C"/>
    <w:rsid w:val="00180E11"/>
    <w:rsid w:val="001810E7"/>
    <w:rsid w:val="001834BE"/>
    <w:rsid w:val="001849AF"/>
    <w:rsid w:val="001919EF"/>
    <w:rsid w:val="00192981"/>
    <w:rsid w:val="00192D61"/>
    <w:rsid w:val="001953A0"/>
    <w:rsid w:val="00195F30"/>
    <w:rsid w:val="001A028F"/>
    <w:rsid w:val="001A1F97"/>
    <w:rsid w:val="001A72E9"/>
    <w:rsid w:val="001A72F3"/>
    <w:rsid w:val="001B03DA"/>
    <w:rsid w:val="001B053A"/>
    <w:rsid w:val="001B6FB9"/>
    <w:rsid w:val="001B7858"/>
    <w:rsid w:val="001C19D6"/>
    <w:rsid w:val="001C1BC3"/>
    <w:rsid w:val="001C23E1"/>
    <w:rsid w:val="001C59A0"/>
    <w:rsid w:val="001D09C2"/>
    <w:rsid w:val="001D5B15"/>
    <w:rsid w:val="001D5FF8"/>
    <w:rsid w:val="001D6559"/>
    <w:rsid w:val="001D71E1"/>
    <w:rsid w:val="001D7E3C"/>
    <w:rsid w:val="001E34E3"/>
    <w:rsid w:val="001E3D19"/>
    <w:rsid w:val="001E68EA"/>
    <w:rsid w:val="001E7A50"/>
    <w:rsid w:val="001F158D"/>
    <w:rsid w:val="001F3393"/>
    <w:rsid w:val="001F5D17"/>
    <w:rsid w:val="00200000"/>
    <w:rsid w:val="00200CA8"/>
    <w:rsid w:val="0020375D"/>
    <w:rsid w:val="0020452F"/>
    <w:rsid w:val="00204551"/>
    <w:rsid w:val="002115E6"/>
    <w:rsid w:val="0021176D"/>
    <w:rsid w:val="002120C1"/>
    <w:rsid w:val="0021437E"/>
    <w:rsid w:val="00216572"/>
    <w:rsid w:val="0021700F"/>
    <w:rsid w:val="0022159C"/>
    <w:rsid w:val="0022308F"/>
    <w:rsid w:val="00223941"/>
    <w:rsid w:val="0023442F"/>
    <w:rsid w:val="00235282"/>
    <w:rsid w:val="00237EA9"/>
    <w:rsid w:val="00244C65"/>
    <w:rsid w:val="00251CFB"/>
    <w:rsid w:val="00257F45"/>
    <w:rsid w:val="00260479"/>
    <w:rsid w:val="002616D5"/>
    <w:rsid w:val="00261898"/>
    <w:rsid w:val="00262F83"/>
    <w:rsid w:val="002664A0"/>
    <w:rsid w:val="002672B6"/>
    <w:rsid w:val="002702BF"/>
    <w:rsid w:val="002732FD"/>
    <w:rsid w:val="00281CE6"/>
    <w:rsid w:val="0028342E"/>
    <w:rsid w:val="00287B26"/>
    <w:rsid w:val="0029319D"/>
    <w:rsid w:val="002963B5"/>
    <w:rsid w:val="0029744E"/>
    <w:rsid w:val="002A10D7"/>
    <w:rsid w:val="002A16B8"/>
    <w:rsid w:val="002A360D"/>
    <w:rsid w:val="002A424D"/>
    <w:rsid w:val="002A4B2E"/>
    <w:rsid w:val="002A658E"/>
    <w:rsid w:val="002B0DB0"/>
    <w:rsid w:val="002B24E8"/>
    <w:rsid w:val="002B6585"/>
    <w:rsid w:val="002B6DF4"/>
    <w:rsid w:val="002C4107"/>
    <w:rsid w:val="002C53AE"/>
    <w:rsid w:val="002C672C"/>
    <w:rsid w:val="002C7006"/>
    <w:rsid w:val="002D1413"/>
    <w:rsid w:val="002D3B2E"/>
    <w:rsid w:val="002D43FD"/>
    <w:rsid w:val="002D5762"/>
    <w:rsid w:val="002E315A"/>
    <w:rsid w:val="002E61BA"/>
    <w:rsid w:val="002E6D20"/>
    <w:rsid w:val="0030026C"/>
    <w:rsid w:val="00301F31"/>
    <w:rsid w:val="003040B2"/>
    <w:rsid w:val="003043D0"/>
    <w:rsid w:val="003045F3"/>
    <w:rsid w:val="003118DC"/>
    <w:rsid w:val="00317B70"/>
    <w:rsid w:val="0032131A"/>
    <w:rsid w:val="00323245"/>
    <w:rsid w:val="003268CE"/>
    <w:rsid w:val="003324FE"/>
    <w:rsid w:val="00337D9A"/>
    <w:rsid w:val="00342683"/>
    <w:rsid w:val="00342BC8"/>
    <w:rsid w:val="003462D8"/>
    <w:rsid w:val="003513D9"/>
    <w:rsid w:val="00352D89"/>
    <w:rsid w:val="0035435B"/>
    <w:rsid w:val="00360106"/>
    <w:rsid w:val="00360F08"/>
    <w:rsid w:val="00361A0C"/>
    <w:rsid w:val="00362F0A"/>
    <w:rsid w:val="00364F66"/>
    <w:rsid w:val="00365703"/>
    <w:rsid w:val="003672E0"/>
    <w:rsid w:val="00373806"/>
    <w:rsid w:val="00375CE0"/>
    <w:rsid w:val="00376870"/>
    <w:rsid w:val="0038015C"/>
    <w:rsid w:val="00380F63"/>
    <w:rsid w:val="003864DB"/>
    <w:rsid w:val="00390B87"/>
    <w:rsid w:val="003958DB"/>
    <w:rsid w:val="00395B6C"/>
    <w:rsid w:val="00395F10"/>
    <w:rsid w:val="003A4407"/>
    <w:rsid w:val="003A5A2E"/>
    <w:rsid w:val="003B39F3"/>
    <w:rsid w:val="003B4074"/>
    <w:rsid w:val="003B4E0D"/>
    <w:rsid w:val="003C309A"/>
    <w:rsid w:val="003C3E4E"/>
    <w:rsid w:val="003C4AFF"/>
    <w:rsid w:val="003D4CD4"/>
    <w:rsid w:val="003D5D8E"/>
    <w:rsid w:val="003E22BA"/>
    <w:rsid w:val="003F3E1C"/>
    <w:rsid w:val="003F78A4"/>
    <w:rsid w:val="003F7E54"/>
    <w:rsid w:val="00406093"/>
    <w:rsid w:val="004075AE"/>
    <w:rsid w:val="00410E00"/>
    <w:rsid w:val="00413FB7"/>
    <w:rsid w:val="0041598B"/>
    <w:rsid w:val="0042169F"/>
    <w:rsid w:val="004236AB"/>
    <w:rsid w:val="00424A34"/>
    <w:rsid w:val="00426722"/>
    <w:rsid w:val="00426B1B"/>
    <w:rsid w:val="00427098"/>
    <w:rsid w:val="004277B7"/>
    <w:rsid w:val="00434BDA"/>
    <w:rsid w:val="0043591A"/>
    <w:rsid w:val="0044291D"/>
    <w:rsid w:val="004439E8"/>
    <w:rsid w:val="00444442"/>
    <w:rsid w:val="0044714E"/>
    <w:rsid w:val="00447F3E"/>
    <w:rsid w:val="004504AE"/>
    <w:rsid w:val="00451763"/>
    <w:rsid w:val="004522F2"/>
    <w:rsid w:val="00456F9E"/>
    <w:rsid w:val="004628D7"/>
    <w:rsid w:val="00466023"/>
    <w:rsid w:val="004758B9"/>
    <w:rsid w:val="00475E54"/>
    <w:rsid w:val="00477400"/>
    <w:rsid w:val="0048018A"/>
    <w:rsid w:val="004807E8"/>
    <w:rsid w:val="00490470"/>
    <w:rsid w:val="00494F0B"/>
    <w:rsid w:val="00497A33"/>
    <w:rsid w:val="004A6DF3"/>
    <w:rsid w:val="004B0EEF"/>
    <w:rsid w:val="004B14D8"/>
    <w:rsid w:val="004B4ECA"/>
    <w:rsid w:val="004B554B"/>
    <w:rsid w:val="004B5D41"/>
    <w:rsid w:val="004B6E6C"/>
    <w:rsid w:val="004C3281"/>
    <w:rsid w:val="004C6BAE"/>
    <w:rsid w:val="004C7D49"/>
    <w:rsid w:val="004D1052"/>
    <w:rsid w:val="004D34CA"/>
    <w:rsid w:val="004D46BB"/>
    <w:rsid w:val="004D66C3"/>
    <w:rsid w:val="004E20A3"/>
    <w:rsid w:val="004F025B"/>
    <w:rsid w:val="004F0658"/>
    <w:rsid w:val="004F06D4"/>
    <w:rsid w:val="004F713F"/>
    <w:rsid w:val="004F7F12"/>
    <w:rsid w:val="0050312D"/>
    <w:rsid w:val="00504B4B"/>
    <w:rsid w:val="00507CBB"/>
    <w:rsid w:val="0051059D"/>
    <w:rsid w:val="005146B2"/>
    <w:rsid w:val="0051790B"/>
    <w:rsid w:val="00517F05"/>
    <w:rsid w:val="00520FB2"/>
    <w:rsid w:val="005244F1"/>
    <w:rsid w:val="00533889"/>
    <w:rsid w:val="00541DB7"/>
    <w:rsid w:val="00541E0E"/>
    <w:rsid w:val="005435DF"/>
    <w:rsid w:val="00543BC4"/>
    <w:rsid w:val="00544313"/>
    <w:rsid w:val="00547135"/>
    <w:rsid w:val="00553699"/>
    <w:rsid w:val="0055369B"/>
    <w:rsid w:val="00557027"/>
    <w:rsid w:val="00562D5D"/>
    <w:rsid w:val="005643E0"/>
    <w:rsid w:val="0056466E"/>
    <w:rsid w:val="00574901"/>
    <w:rsid w:val="00583908"/>
    <w:rsid w:val="00585BC6"/>
    <w:rsid w:val="00585E61"/>
    <w:rsid w:val="00587314"/>
    <w:rsid w:val="00593191"/>
    <w:rsid w:val="005931C2"/>
    <w:rsid w:val="005A1027"/>
    <w:rsid w:val="005A6846"/>
    <w:rsid w:val="005A7271"/>
    <w:rsid w:val="005B234F"/>
    <w:rsid w:val="005B2EEF"/>
    <w:rsid w:val="005B54BF"/>
    <w:rsid w:val="005B5AA9"/>
    <w:rsid w:val="005B61B4"/>
    <w:rsid w:val="005C2AFF"/>
    <w:rsid w:val="005C2E1B"/>
    <w:rsid w:val="005C313A"/>
    <w:rsid w:val="005C5202"/>
    <w:rsid w:val="005C7132"/>
    <w:rsid w:val="005C7EB8"/>
    <w:rsid w:val="005D2685"/>
    <w:rsid w:val="005D31FF"/>
    <w:rsid w:val="005D37E2"/>
    <w:rsid w:val="005D3DE0"/>
    <w:rsid w:val="005D4225"/>
    <w:rsid w:val="005D5E8A"/>
    <w:rsid w:val="005E0D9F"/>
    <w:rsid w:val="005E100F"/>
    <w:rsid w:val="005E2A94"/>
    <w:rsid w:val="005E2FF4"/>
    <w:rsid w:val="005E3499"/>
    <w:rsid w:val="005E3570"/>
    <w:rsid w:val="005E491C"/>
    <w:rsid w:val="005F4C40"/>
    <w:rsid w:val="005F52DA"/>
    <w:rsid w:val="00602A2B"/>
    <w:rsid w:val="006033AD"/>
    <w:rsid w:val="006048D9"/>
    <w:rsid w:val="00606ADB"/>
    <w:rsid w:val="00607632"/>
    <w:rsid w:val="006101D6"/>
    <w:rsid w:val="00610959"/>
    <w:rsid w:val="00610D97"/>
    <w:rsid w:val="00611525"/>
    <w:rsid w:val="006144D8"/>
    <w:rsid w:val="006146BE"/>
    <w:rsid w:val="00615DF6"/>
    <w:rsid w:val="006201CC"/>
    <w:rsid w:val="00622098"/>
    <w:rsid w:val="00622E8C"/>
    <w:rsid w:val="0062504C"/>
    <w:rsid w:val="006269D3"/>
    <w:rsid w:val="00626B3F"/>
    <w:rsid w:val="00630744"/>
    <w:rsid w:val="0063141C"/>
    <w:rsid w:val="006332FF"/>
    <w:rsid w:val="00635289"/>
    <w:rsid w:val="006371E4"/>
    <w:rsid w:val="00637AEA"/>
    <w:rsid w:val="00641D4D"/>
    <w:rsid w:val="00643D93"/>
    <w:rsid w:val="0065097B"/>
    <w:rsid w:val="006542F7"/>
    <w:rsid w:val="00662787"/>
    <w:rsid w:val="006642CF"/>
    <w:rsid w:val="006658CA"/>
    <w:rsid w:val="00666CD2"/>
    <w:rsid w:val="006734C2"/>
    <w:rsid w:val="006763A9"/>
    <w:rsid w:val="006A0484"/>
    <w:rsid w:val="006A13F5"/>
    <w:rsid w:val="006A215C"/>
    <w:rsid w:val="006A2454"/>
    <w:rsid w:val="006A2652"/>
    <w:rsid w:val="006A7455"/>
    <w:rsid w:val="006B0632"/>
    <w:rsid w:val="006B1EBD"/>
    <w:rsid w:val="006B383A"/>
    <w:rsid w:val="006C09C3"/>
    <w:rsid w:val="006C12FA"/>
    <w:rsid w:val="006C1EFC"/>
    <w:rsid w:val="006C335C"/>
    <w:rsid w:val="006D0DEA"/>
    <w:rsid w:val="006D2C5D"/>
    <w:rsid w:val="006D2E36"/>
    <w:rsid w:val="006D39F2"/>
    <w:rsid w:val="006D47AA"/>
    <w:rsid w:val="006D61A5"/>
    <w:rsid w:val="006D75C3"/>
    <w:rsid w:val="006E3218"/>
    <w:rsid w:val="006E5730"/>
    <w:rsid w:val="006E6F63"/>
    <w:rsid w:val="006F3507"/>
    <w:rsid w:val="006F74FD"/>
    <w:rsid w:val="0070265E"/>
    <w:rsid w:val="00705D4C"/>
    <w:rsid w:val="0071153E"/>
    <w:rsid w:val="007130F1"/>
    <w:rsid w:val="0071462C"/>
    <w:rsid w:val="00722018"/>
    <w:rsid w:val="00725069"/>
    <w:rsid w:val="007334F8"/>
    <w:rsid w:val="007353FA"/>
    <w:rsid w:val="0073599A"/>
    <w:rsid w:val="00735CF6"/>
    <w:rsid w:val="0074168C"/>
    <w:rsid w:val="0075115C"/>
    <w:rsid w:val="007512AE"/>
    <w:rsid w:val="007545C2"/>
    <w:rsid w:val="00754FDA"/>
    <w:rsid w:val="007617CA"/>
    <w:rsid w:val="00764104"/>
    <w:rsid w:val="00765007"/>
    <w:rsid w:val="007652FC"/>
    <w:rsid w:val="007655BE"/>
    <w:rsid w:val="00765EBE"/>
    <w:rsid w:val="00766561"/>
    <w:rsid w:val="00766FB2"/>
    <w:rsid w:val="00767750"/>
    <w:rsid w:val="00770CF4"/>
    <w:rsid w:val="00770E52"/>
    <w:rsid w:val="00771376"/>
    <w:rsid w:val="00771E79"/>
    <w:rsid w:val="00773CFA"/>
    <w:rsid w:val="007742AC"/>
    <w:rsid w:val="00774E19"/>
    <w:rsid w:val="0077756F"/>
    <w:rsid w:val="00780AD9"/>
    <w:rsid w:val="00781A1D"/>
    <w:rsid w:val="007834F2"/>
    <w:rsid w:val="00784293"/>
    <w:rsid w:val="00790D1B"/>
    <w:rsid w:val="0079242B"/>
    <w:rsid w:val="007934D2"/>
    <w:rsid w:val="00796900"/>
    <w:rsid w:val="0079715D"/>
    <w:rsid w:val="00797F38"/>
    <w:rsid w:val="007A04B9"/>
    <w:rsid w:val="007A699C"/>
    <w:rsid w:val="007A6A17"/>
    <w:rsid w:val="007B4289"/>
    <w:rsid w:val="007B432C"/>
    <w:rsid w:val="007B592E"/>
    <w:rsid w:val="007B5F75"/>
    <w:rsid w:val="007B62FE"/>
    <w:rsid w:val="007B6A4C"/>
    <w:rsid w:val="007C05C2"/>
    <w:rsid w:val="007C06A3"/>
    <w:rsid w:val="007C18A3"/>
    <w:rsid w:val="007C3B73"/>
    <w:rsid w:val="007C5A9E"/>
    <w:rsid w:val="007D209F"/>
    <w:rsid w:val="007D3E90"/>
    <w:rsid w:val="007D6D02"/>
    <w:rsid w:val="007F025E"/>
    <w:rsid w:val="007F676B"/>
    <w:rsid w:val="00802247"/>
    <w:rsid w:val="008028E6"/>
    <w:rsid w:val="00804DE0"/>
    <w:rsid w:val="00805E34"/>
    <w:rsid w:val="00805FFE"/>
    <w:rsid w:val="00806800"/>
    <w:rsid w:val="0081118C"/>
    <w:rsid w:val="00813782"/>
    <w:rsid w:val="00813DD5"/>
    <w:rsid w:val="00835BCE"/>
    <w:rsid w:val="00836867"/>
    <w:rsid w:val="0084273C"/>
    <w:rsid w:val="00842966"/>
    <w:rsid w:val="008465BB"/>
    <w:rsid w:val="00847167"/>
    <w:rsid w:val="00847C71"/>
    <w:rsid w:val="00851C16"/>
    <w:rsid w:val="00852831"/>
    <w:rsid w:val="00853BDF"/>
    <w:rsid w:val="008546AC"/>
    <w:rsid w:val="00857CAC"/>
    <w:rsid w:val="0086358D"/>
    <w:rsid w:val="00870C55"/>
    <w:rsid w:val="008742A4"/>
    <w:rsid w:val="00874F6E"/>
    <w:rsid w:val="00875786"/>
    <w:rsid w:val="00875C62"/>
    <w:rsid w:val="00890883"/>
    <w:rsid w:val="0089104B"/>
    <w:rsid w:val="00895E6B"/>
    <w:rsid w:val="008974D5"/>
    <w:rsid w:val="00897886"/>
    <w:rsid w:val="00897B45"/>
    <w:rsid w:val="008A0E59"/>
    <w:rsid w:val="008A2BF9"/>
    <w:rsid w:val="008A35D4"/>
    <w:rsid w:val="008A7BE2"/>
    <w:rsid w:val="008B0134"/>
    <w:rsid w:val="008B404E"/>
    <w:rsid w:val="008B630F"/>
    <w:rsid w:val="008C09A4"/>
    <w:rsid w:val="008C09B4"/>
    <w:rsid w:val="008C1571"/>
    <w:rsid w:val="008C4BA1"/>
    <w:rsid w:val="008C544D"/>
    <w:rsid w:val="008C5799"/>
    <w:rsid w:val="008C6A4B"/>
    <w:rsid w:val="008D0BA2"/>
    <w:rsid w:val="008D4C03"/>
    <w:rsid w:val="008D779E"/>
    <w:rsid w:val="008E0F00"/>
    <w:rsid w:val="008E4361"/>
    <w:rsid w:val="008F022B"/>
    <w:rsid w:val="008F3424"/>
    <w:rsid w:val="0090122E"/>
    <w:rsid w:val="00901A48"/>
    <w:rsid w:val="00910154"/>
    <w:rsid w:val="009146DA"/>
    <w:rsid w:val="00916297"/>
    <w:rsid w:val="009206E5"/>
    <w:rsid w:val="00922A76"/>
    <w:rsid w:val="009255CC"/>
    <w:rsid w:val="00925A6B"/>
    <w:rsid w:val="00925A7B"/>
    <w:rsid w:val="00925FD7"/>
    <w:rsid w:val="00927904"/>
    <w:rsid w:val="00930A20"/>
    <w:rsid w:val="0093222B"/>
    <w:rsid w:val="00933C30"/>
    <w:rsid w:val="009352E9"/>
    <w:rsid w:val="00935A2C"/>
    <w:rsid w:val="00936FD6"/>
    <w:rsid w:val="00940FF5"/>
    <w:rsid w:val="009422B8"/>
    <w:rsid w:val="009424B5"/>
    <w:rsid w:val="009432D9"/>
    <w:rsid w:val="00943802"/>
    <w:rsid w:val="009466B6"/>
    <w:rsid w:val="00955B35"/>
    <w:rsid w:val="009568DA"/>
    <w:rsid w:val="0096012C"/>
    <w:rsid w:val="00961170"/>
    <w:rsid w:val="009668BB"/>
    <w:rsid w:val="009668DA"/>
    <w:rsid w:val="00967223"/>
    <w:rsid w:val="0097006D"/>
    <w:rsid w:val="00971262"/>
    <w:rsid w:val="00974695"/>
    <w:rsid w:val="00977321"/>
    <w:rsid w:val="00977C08"/>
    <w:rsid w:val="00980910"/>
    <w:rsid w:val="00980AE8"/>
    <w:rsid w:val="00981AC5"/>
    <w:rsid w:val="00982BE2"/>
    <w:rsid w:val="009834E2"/>
    <w:rsid w:val="00984122"/>
    <w:rsid w:val="00985600"/>
    <w:rsid w:val="00986409"/>
    <w:rsid w:val="009902FA"/>
    <w:rsid w:val="00990475"/>
    <w:rsid w:val="00992D51"/>
    <w:rsid w:val="00993D26"/>
    <w:rsid w:val="00994AD2"/>
    <w:rsid w:val="00996845"/>
    <w:rsid w:val="009A26E9"/>
    <w:rsid w:val="009A42D9"/>
    <w:rsid w:val="009A541B"/>
    <w:rsid w:val="009B041E"/>
    <w:rsid w:val="009B2B30"/>
    <w:rsid w:val="009B59A3"/>
    <w:rsid w:val="009B6FCB"/>
    <w:rsid w:val="009C5EF9"/>
    <w:rsid w:val="009C64DB"/>
    <w:rsid w:val="009C7EF3"/>
    <w:rsid w:val="009D00BC"/>
    <w:rsid w:val="009D0D56"/>
    <w:rsid w:val="009D0F68"/>
    <w:rsid w:val="009D29C8"/>
    <w:rsid w:val="009D4FA7"/>
    <w:rsid w:val="009D7658"/>
    <w:rsid w:val="009E0060"/>
    <w:rsid w:val="009E2CDE"/>
    <w:rsid w:val="009E66B4"/>
    <w:rsid w:val="00A074EC"/>
    <w:rsid w:val="00A10945"/>
    <w:rsid w:val="00A13E60"/>
    <w:rsid w:val="00A1552C"/>
    <w:rsid w:val="00A15BDD"/>
    <w:rsid w:val="00A22532"/>
    <w:rsid w:val="00A22B23"/>
    <w:rsid w:val="00A2506C"/>
    <w:rsid w:val="00A25184"/>
    <w:rsid w:val="00A253A4"/>
    <w:rsid w:val="00A301AE"/>
    <w:rsid w:val="00A35084"/>
    <w:rsid w:val="00A35B3E"/>
    <w:rsid w:val="00A35C1F"/>
    <w:rsid w:val="00A37438"/>
    <w:rsid w:val="00A4030F"/>
    <w:rsid w:val="00A425A9"/>
    <w:rsid w:val="00A42FA2"/>
    <w:rsid w:val="00A4311C"/>
    <w:rsid w:val="00A4716C"/>
    <w:rsid w:val="00A5060C"/>
    <w:rsid w:val="00A57F2A"/>
    <w:rsid w:val="00A62F55"/>
    <w:rsid w:val="00A65797"/>
    <w:rsid w:val="00A659E1"/>
    <w:rsid w:val="00A70774"/>
    <w:rsid w:val="00A74461"/>
    <w:rsid w:val="00A75D38"/>
    <w:rsid w:val="00A77CE8"/>
    <w:rsid w:val="00A80071"/>
    <w:rsid w:val="00A804D9"/>
    <w:rsid w:val="00A80F85"/>
    <w:rsid w:val="00A82100"/>
    <w:rsid w:val="00A833A8"/>
    <w:rsid w:val="00A901B2"/>
    <w:rsid w:val="00A9136E"/>
    <w:rsid w:val="00AA2271"/>
    <w:rsid w:val="00AA49BC"/>
    <w:rsid w:val="00AA4A2B"/>
    <w:rsid w:val="00AA52DF"/>
    <w:rsid w:val="00AA5FE7"/>
    <w:rsid w:val="00AB0E92"/>
    <w:rsid w:val="00AB2927"/>
    <w:rsid w:val="00AB6F4D"/>
    <w:rsid w:val="00AC06B6"/>
    <w:rsid w:val="00AC0CC7"/>
    <w:rsid w:val="00AC1153"/>
    <w:rsid w:val="00AC11DD"/>
    <w:rsid w:val="00AC247C"/>
    <w:rsid w:val="00AC2962"/>
    <w:rsid w:val="00AC449B"/>
    <w:rsid w:val="00AC762B"/>
    <w:rsid w:val="00AD2627"/>
    <w:rsid w:val="00AD2E27"/>
    <w:rsid w:val="00AE44BC"/>
    <w:rsid w:val="00AF1230"/>
    <w:rsid w:val="00AF63D3"/>
    <w:rsid w:val="00B01D9E"/>
    <w:rsid w:val="00B07C02"/>
    <w:rsid w:val="00B12A25"/>
    <w:rsid w:val="00B15E78"/>
    <w:rsid w:val="00B23AC8"/>
    <w:rsid w:val="00B25939"/>
    <w:rsid w:val="00B4087A"/>
    <w:rsid w:val="00B46119"/>
    <w:rsid w:val="00B55BB0"/>
    <w:rsid w:val="00B60837"/>
    <w:rsid w:val="00B65B9D"/>
    <w:rsid w:val="00B672F2"/>
    <w:rsid w:val="00B714E7"/>
    <w:rsid w:val="00B74BE1"/>
    <w:rsid w:val="00B7513F"/>
    <w:rsid w:val="00B8149D"/>
    <w:rsid w:val="00B81C36"/>
    <w:rsid w:val="00B83049"/>
    <w:rsid w:val="00B8755B"/>
    <w:rsid w:val="00B95E41"/>
    <w:rsid w:val="00BA3F08"/>
    <w:rsid w:val="00BA58AB"/>
    <w:rsid w:val="00BA5C5D"/>
    <w:rsid w:val="00BA7F8C"/>
    <w:rsid w:val="00BB0F9F"/>
    <w:rsid w:val="00BB1A8A"/>
    <w:rsid w:val="00BB1C64"/>
    <w:rsid w:val="00BB326E"/>
    <w:rsid w:val="00BB46F8"/>
    <w:rsid w:val="00BD1EE5"/>
    <w:rsid w:val="00BD3285"/>
    <w:rsid w:val="00BD6025"/>
    <w:rsid w:val="00BD6B7C"/>
    <w:rsid w:val="00BD7FAB"/>
    <w:rsid w:val="00BE0387"/>
    <w:rsid w:val="00BE096E"/>
    <w:rsid w:val="00BE3BEB"/>
    <w:rsid w:val="00BE3D98"/>
    <w:rsid w:val="00BF1094"/>
    <w:rsid w:val="00BF32D7"/>
    <w:rsid w:val="00BF3D17"/>
    <w:rsid w:val="00BF4542"/>
    <w:rsid w:val="00BF4697"/>
    <w:rsid w:val="00BF6906"/>
    <w:rsid w:val="00BF7952"/>
    <w:rsid w:val="00C017C7"/>
    <w:rsid w:val="00C12F49"/>
    <w:rsid w:val="00C13175"/>
    <w:rsid w:val="00C149F2"/>
    <w:rsid w:val="00C15C62"/>
    <w:rsid w:val="00C204DC"/>
    <w:rsid w:val="00C2170B"/>
    <w:rsid w:val="00C30060"/>
    <w:rsid w:val="00C308F1"/>
    <w:rsid w:val="00C33478"/>
    <w:rsid w:val="00C34E68"/>
    <w:rsid w:val="00C34FA4"/>
    <w:rsid w:val="00C37A52"/>
    <w:rsid w:val="00C440DA"/>
    <w:rsid w:val="00C45A66"/>
    <w:rsid w:val="00C4695D"/>
    <w:rsid w:val="00C51E64"/>
    <w:rsid w:val="00C559A7"/>
    <w:rsid w:val="00C5602B"/>
    <w:rsid w:val="00C56F93"/>
    <w:rsid w:val="00C57F3D"/>
    <w:rsid w:val="00C65C7E"/>
    <w:rsid w:val="00C67F76"/>
    <w:rsid w:val="00C7301C"/>
    <w:rsid w:val="00C75C29"/>
    <w:rsid w:val="00C9076D"/>
    <w:rsid w:val="00C9385E"/>
    <w:rsid w:val="00C93DB0"/>
    <w:rsid w:val="00C9494D"/>
    <w:rsid w:val="00C97FB3"/>
    <w:rsid w:val="00CA2A2D"/>
    <w:rsid w:val="00CA433A"/>
    <w:rsid w:val="00CA499E"/>
    <w:rsid w:val="00CA5193"/>
    <w:rsid w:val="00CA697F"/>
    <w:rsid w:val="00CA7065"/>
    <w:rsid w:val="00CB01D1"/>
    <w:rsid w:val="00CB0DCF"/>
    <w:rsid w:val="00CB2C98"/>
    <w:rsid w:val="00CB53BB"/>
    <w:rsid w:val="00CB5719"/>
    <w:rsid w:val="00CB68ED"/>
    <w:rsid w:val="00CB7756"/>
    <w:rsid w:val="00CC0D07"/>
    <w:rsid w:val="00CC76B6"/>
    <w:rsid w:val="00CF0EB3"/>
    <w:rsid w:val="00CF372C"/>
    <w:rsid w:val="00CF3C17"/>
    <w:rsid w:val="00CF4799"/>
    <w:rsid w:val="00CF4AE9"/>
    <w:rsid w:val="00CF4CC7"/>
    <w:rsid w:val="00CF7255"/>
    <w:rsid w:val="00CF76A3"/>
    <w:rsid w:val="00D00507"/>
    <w:rsid w:val="00D01211"/>
    <w:rsid w:val="00D11854"/>
    <w:rsid w:val="00D11F7F"/>
    <w:rsid w:val="00D14C4C"/>
    <w:rsid w:val="00D21F2A"/>
    <w:rsid w:val="00D2303E"/>
    <w:rsid w:val="00D2688C"/>
    <w:rsid w:val="00D32A59"/>
    <w:rsid w:val="00D34E2C"/>
    <w:rsid w:val="00D354F5"/>
    <w:rsid w:val="00D35B4D"/>
    <w:rsid w:val="00D40507"/>
    <w:rsid w:val="00D46506"/>
    <w:rsid w:val="00D4678A"/>
    <w:rsid w:val="00D54B1C"/>
    <w:rsid w:val="00D55BC9"/>
    <w:rsid w:val="00D55DEA"/>
    <w:rsid w:val="00D55F3C"/>
    <w:rsid w:val="00D56913"/>
    <w:rsid w:val="00D64052"/>
    <w:rsid w:val="00D665A7"/>
    <w:rsid w:val="00D753FC"/>
    <w:rsid w:val="00D76418"/>
    <w:rsid w:val="00D806D7"/>
    <w:rsid w:val="00D80A3B"/>
    <w:rsid w:val="00D80D53"/>
    <w:rsid w:val="00D82661"/>
    <w:rsid w:val="00D84BC8"/>
    <w:rsid w:val="00D87221"/>
    <w:rsid w:val="00D9063A"/>
    <w:rsid w:val="00D94F89"/>
    <w:rsid w:val="00DA119A"/>
    <w:rsid w:val="00DA5BAF"/>
    <w:rsid w:val="00DA6C4B"/>
    <w:rsid w:val="00DB4524"/>
    <w:rsid w:val="00DC007D"/>
    <w:rsid w:val="00DC04A5"/>
    <w:rsid w:val="00DC1327"/>
    <w:rsid w:val="00DC238E"/>
    <w:rsid w:val="00DC39B2"/>
    <w:rsid w:val="00DC46E6"/>
    <w:rsid w:val="00DC5F5C"/>
    <w:rsid w:val="00DD3EDF"/>
    <w:rsid w:val="00DD536D"/>
    <w:rsid w:val="00DE1787"/>
    <w:rsid w:val="00DE345C"/>
    <w:rsid w:val="00DE3E87"/>
    <w:rsid w:val="00DE4ADA"/>
    <w:rsid w:val="00DF4677"/>
    <w:rsid w:val="00DF60F5"/>
    <w:rsid w:val="00DF75B0"/>
    <w:rsid w:val="00E001EA"/>
    <w:rsid w:val="00E009C9"/>
    <w:rsid w:val="00E0398D"/>
    <w:rsid w:val="00E052E2"/>
    <w:rsid w:val="00E072C5"/>
    <w:rsid w:val="00E07DD2"/>
    <w:rsid w:val="00E11108"/>
    <w:rsid w:val="00E20837"/>
    <w:rsid w:val="00E23369"/>
    <w:rsid w:val="00E240A4"/>
    <w:rsid w:val="00E2415F"/>
    <w:rsid w:val="00E33BE5"/>
    <w:rsid w:val="00E35AC2"/>
    <w:rsid w:val="00E40645"/>
    <w:rsid w:val="00E40CD4"/>
    <w:rsid w:val="00E44A10"/>
    <w:rsid w:val="00E44AB2"/>
    <w:rsid w:val="00E45373"/>
    <w:rsid w:val="00E507A3"/>
    <w:rsid w:val="00E52664"/>
    <w:rsid w:val="00E57D56"/>
    <w:rsid w:val="00E61A03"/>
    <w:rsid w:val="00E62D32"/>
    <w:rsid w:val="00E63771"/>
    <w:rsid w:val="00E65033"/>
    <w:rsid w:val="00E6539F"/>
    <w:rsid w:val="00E6712F"/>
    <w:rsid w:val="00E855B3"/>
    <w:rsid w:val="00E85EEA"/>
    <w:rsid w:val="00E85F76"/>
    <w:rsid w:val="00E86FCF"/>
    <w:rsid w:val="00E974BE"/>
    <w:rsid w:val="00EB179B"/>
    <w:rsid w:val="00EB1BDE"/>
    <w:rsid w:val="00EB4F80"/>
    <w:rsid w:val="00EB535B"/>
    <w:rsid w:val="00EB702C"/>
    <w:rsid w:val="00EB735F"/>
    <w:rsid w:val="00EC44B4"/>
    <w:rsid w:val="00EC4F7A"/>
    <w:rsid w:val="00EC4F91"/>
    <w:rsid w:val="00ED1913"/>
    <w:rsid w:val="00ED1EE7"/>
    <w:rsid w:val="00ED5AEE"/>
    <w:rsid w:val="00ED6209"/>
    <w:rsid w:val="00ED71F1"/>
    <w:rsid w:val="00ED7AC2"/>
    <w:rsid w:val="00EE27FC"/>
    <w:rsid w:val="00EE4838"/>
    <w:rsid w:val="00EE505C"/>
    <w:rsid w:val="00EF2CAD"/>
    <w:rsid w:val="00EF512A"/>
    <w:rsid w:val="00EF6475"/>
    <w:rsid w:val="00EF72F6"/>
    <w:rsid w:val="00F0153F"/>
    <w:rsid w:val="00F018C4"/>
    <w:rsid w:val="00F04393"/>
    <w:rsid w:val="00F044C4"/>
    <w:rsid w:val="00F14529"/>
    <w:rsid w:val="00F151AF"/>
    <w:rsid w:val="00F15807"/>
    <w:rsid w:val="00F16124"/>
    <w:rsid w:val="00F16670"/>
    <w:rsid w:val="00F212EA"/>
    <w:rsid w:val="00F32E22"/>
    <w:rsid w:val="00F3389F"/>
    <w:rsid w:val="00F344D5"/>
    <w:rsid w:val="00F35B1E"/>
    <w:rsid w:val="00F3749C"/>
    <w:rsid w:val="00F40B52"/>
    <w:rsid w:val="00F4336A"/>
    <w:rsid w:val="00F438FA"/>
    <w:rsid w:val="00F50771"/>
    <w:rsid w:val="00F530A5"/>
    <w:rsid w:val="00F54C2F"/>
    <w:rsid w:val="00F5521B"/>
    <w:rsid w:val="00F568F4"/>
    <w:rsid w:val="00F63117"/>
    <w:rsid w:val="00F70511"/>
    <w:rsid w:val="00F7227A"/>
    <w:rsid w:val="00F7370E"/>
    <w:rsid w:val="00F73D1A"/>
    <w:rsid w:val="00F757BC"/>
    <w:rsid w:val="00F75AC2"/>
    <w:rsid w:val="00F76315"/>
    <w:rsid w:val="00F80419"/>
    <w:rsid w:val="00F846B0"/>
    <w:rsid w:val="00F97F08"/>
    <w:rsid w:val="00FA04D0"/>
    <w:rsid w:val="00FA06BD"/>
    <w:rsid w:val="00FA1B9D"/>
    <w:rsid w:val="00FA765C"/>
    <w:rsid w:val="00FB7234"/>
    <w:rsid w:val="00FB7768"/>
    <w:rsid w:val="00FC0438"/>
    <w:rsid w:val="00FC40C8"/>
    <w:rsid w:val="00FC5EF2"/>
    <w:rsid w:val="00FC7F04"/>
    <w:rsid w:val="00FD0ECA"/>
    <w:rsid w:val="00FD51FB"/>
    <w:rsid w:val="00FE2A68"/>
    <w:rsid w:val="00FE33EC"/>
    <w:rsid w:val="00FF0881"/>
    <w:rsid w:val="00FF394A"/>
    <w:rsid w:val="00FF523E"/>
    <w:rsid w:val="00FF69EF"/>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702C"/>
  </w:style>
  <w:style w:type="paragraph" w:styleId="Heading1">
    <w:name w:val="heading 1"/>
    <w:basedOn w:val="Normal"/>
    <w:link w:val="Heading1Char"/>
    <w:uiPriority w:val="9"/>
    <w:qFormat/>
    <w:rsid w:val="00EB4F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EB4F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4F8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EB4F80"/>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EB4F80"/>
    <w:rPr>
      <w:color w:val="0000FF"/>
      <w:u w:val="single"/>
    </w:rPr>
  </w:style>
  <w:style w:type="paragraph" w:styleId="NormalWeb">
    <w:name w:val="Normal (Web)"/>
    <w:basedOn w:val="Normal"/>
    <w:uiPriority w:val="99"/>
    <w:semiHidden/>
    <w:unhideWhenUsed/>
    <w:rsid w:val="00EB4F8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F76A3"/>
    <w:pPr>
      <w:ind w:left="720"/>
      <w:contextualSpacing/>
    </w:pPr>
  </w:style>
</w:styles>
</file>

<file path=word/webSettings.xml><?xml version="1.0" encoding="utf-8"?>
<w:webSettings xmlns:r="http://schemas.openxmlformats.org/officeDocument/2006/relationships" xmlns:w="http://schemas.openxmlformats.org/wordprocessingml/2006/main">
  <w:divs>
    <w:div w:id="222718771">
      <w:bodyDiv w:val="1"/>
      <w:marLeft w:val="0"/>
      <w:marRight w:val="0"/>
      <w:marTop w:val="0"/>
      <w:marBottom w:val="0"/>
      <w:divBdr>
        <w:top w:val="none" w:sz="0" w:space="0" w:color="auto"/>
        <w:left w:val="none" w:sz="0" w:space="0" w:color="auto"/>
        <w:bottom w:val="none" w:sz="0" w:space="0" w:color="auto"/>
        <w:right w:val="none" w:sz="0" w:space="0" w:color="auto"/>
      </w:divBdr>
      <w:divsChild>
        <w:div w:id="979194617">
          <w:marLeft w:val="0"/>
          <w:marRight w:val="0"/>
          <w:marTop w:val="0"/>
          <w:marBottom w:val="0"/>
          <w:divBdr>
            <w:top w:val="none" w:sz="0" w:space="0" w:color="auto"/>
            <w:left w:val="none" w:sz="0" w:space="0" w:color="auto"/>
            <w:bottom w:val="none" w:sz="0" w:space="0" w:color="auto"/>
            <w:right w:val="none" w:sz="0" w:space="0" w:color="auto"/>
          </w:divBdr>
          <w:divsChild>
            <w:div w:id="1920867772">
              <w:marLeft w:val="0"/>
              <w:marRight w:val="0"/>
              <w:marTop w:val="0"/>
              <w:marBottom w:val="0"/>
              <w:divBdr>
                <w:top w:val="none" w:sz="0" w:space="0" w:color="auto"/>
                <w:left w:val="none" w:sz="0" w:space="0" w:color="auto"/>
                <w:bottom w:val="none" w:sz="0" w:space="0" w:color="auto"/>
                <w:right w:val="none" w:sz="0" w:space="0" w:color="auto"/>
              </w:divBdr>
              <w:divsChild>
                <w:div w:id="122167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577579">
          <w:marLeft w:val="0"/>
          <w:marRight w:val="0"/>
          <w:marTop w:val="0"/>
          <w:marBottom w:val="0"/>
          <w:divBdr>
            <w:top w:val="none" w:sz="0" w:space="0" w:color="auto"/>
            <w:left w:val="none" w:sz="0" w:space="0" w:color="auto"/>
            <w:bottom w:val="none" w:sz="0" w:space="0" w:color="auto"/>
            <w:right w:val="none" w:sz="0" w:space="0" w:color="auto"/>
          </w:divBdr>
          <w:divsChild>
            <w:div w:id="569535346">
              <w:marLeft w:val="0"/>
              <w:marRight w:val="0"/>
              <w:marTop w:val="0"/>
              <w:marBottom w:val="0"/>
              <w:divBdr>
                <w:top w:val="none" w:sz="0" w:space="0" w:color="auto"/>
                <w:left w:val="none" w:sz="0" w:space="0" w:color="auto"/>
                <w:bottom w:val="none" w:sz="0" w:space="0" w:color="auto"/>
                <w:right w:val="none" w:sz="0" w:space="0" w:color="auto"/>
              </w:divBdr>
              <w:divsChild>
                <w:div w:id="94846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6302">
          <w:marLeft w:val="0"/>
          <w:marRight w:val="0"/>
          <w:marTop w:val="0"/>
          <w:marBottom w:val="0"/>
          <w:divBdr>
            <w:top w:val="none" w:sz="0" w:space="0" w:color="auto"/>
            <w:left w:val="none" w:sz="0" w:space="0" w:color="auto"/>
            <w:bottom w:val="none" w:sz="0" w:space="0" w:color="auto"/>
            <w:right w:val="none" w:sz="0" w:space="0" w:color="auto"/>
          </w:divBdr>
          <w:divsChild>
            <w:div w:id="791095020">
              <w:marLeft w:val="0"/>
              <w:marRight w:val="0"/>
              <w:marTop w:val="0"/>
              <w:marBottom w:val="0"/>
              <w:divBdr>
                <w:top w:val="none" w:sz="0" w:space="0" w:color="auto"/>
                <w:left w:val="none" w:sz="0" w:space="0" w:color="auto"/>
                <w:bottom w:val="none" w:sz="0" w:space="0" w:color="auto"/>
                <w:right w:val="none" w:sz="0" w:space="0" w:color="auto"/>
              </w:divBdr>
              <w:divsChild>
                <w:div w:id="28877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920318">
          <w:marLeft w:val="0"/>
          <w:marRight w:val="0"/>
          <w:marTop w:val="0"/>
          <w:marBottom w:val="0"/>
          <w:divBdr>
            <w:top w:val="none" w:sz="0" w:space="0" w:color="auto"/>
            <w:left w:val="none" w:sz="0" w:space="0" w:color="auto"/>
            <w:bottom w:val="none" w:sz="0" w:space="0" w:color="auto"/>
            <w:right w:val="none" w:sz="0" w:space="0" w:color="auto"/>
          </w:divBdr>
          <w:divsChild>
            <w:div w:id="976691515">
              <w:marLeft w:val="0"/>
              <w:marRight w:val="0"/>
              <w:marTop w:val="0"/>
              <w:marBottom w:val="0"/>
              <w:divBdr>
                <w:top w:val="none" w:sz="0" w:space="0" w:color="auto"/>
                <w:left w:val="none" w:sz="0" w:space="0" w:color="auto"/>
                <w:bottom w:val="none" w:sz="0" w:space="0" w:color="auto"/>
                <w:right w:val="none" w:sz="0" w:space="0" w:color="auto"/>
              </w:divBdr>
              <w:divsChild>
                <w:div w:id="2741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398188">
          <w:marLeft w:val="0"/>
          <w:marRight w:val="0"/>
          <w:marTop w:val="0"/>
          <w:marBottom w:val="0"/>
          <w:divBdr>
            <w:top w:val="none" w:sz="0" w:space="0" w:color="auto"/>
            <w:left w:val="none" w:sz="0" w:space="0" w:color="auto"/>
            <w:bottom w:val="none" w:sz="0" w:space="0" w:color="auto"/>
            <w:right w:val="none" w:sz="0" w:space="0" w:color="auto"/>
          </w:divBdr>
          <w:divsChild>
            <w:div w:id="369380645">
              <w:marLeft w:val="0"/>
              <w:marRight w:val="0"/>
              <w:marTop w:val="0"/>
              <w:marBottom w:val="0"/>
              <w:divBdr>
                <w:top w:val="none" w:sz="0" w:space="0" w:color="auto"/>
                <w:left w:val="none" w:sz="0" w:space="0" w:color="auto"/>
                <w:bottom w:val="none" w:sz="0" w:space="0" w:color="auto"/>
                <w:right w:val="none" w:sz="0" w:space="0" w:color="auto"/>
              </w:divBdr>
              <w:divsChild>
                <w:div w:id="183602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479347">
          <w:marLeft w:val="0"/>
          <w:marRight w:val="0"/>
          <w:marTop w:val="0"/>
          <w:marBottom w:val="0"/>
          <w:divBdr>
            <w:top w:val="none" w:sz="0" w:space="0" w:color="auto"/>
            <w:left w:val="none" w:sz="0" w:space="0" w:color="auto"/>
            <w:bottom w:val="none" w:sz="0" w:space="0" w:color="auto"/>
            <w:right w:val="none" w:sz="0" w:space="0" w:color="auto"/>
          </w:divBdr>
          <w:divsChild>
            <w:div w:id="2078554792">
              <w:marLeft w:val="0"/>
              <w:marRight w:val="0"/>
              <w:marTop w:val="0"/>
              <w:marBottom w:val="0"/>
              <w:divBdr>
                <w:top w:val="none" w:sz="0" w:space="0" w:color="auto"/>
                <w:left w:val="none" w:sz="0" w:space="0" w:color="auto"/>
                <w:bottom w:val="none" w:sz="0" w:space="0" w:color="auto"/>
                <w:right w:val="none" w:sz="0" w:space="0" w:color="auto"/>
              </w:divBdr>
              <w:divsChild>
                <w:div w:id="77667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924319">
      <w:bodyDiv w:val="1"/>
      <w:marLeft w:val="0"/>
      <w:marRight w:val="0"/>
      <w:marTop w:val="0"/>
      <w:marBottom w:val="0"/>
      <w:divBdr>
        <w:top w:val="none" w:sz="0" w:space="0" w:color="auto"/>
        <w:left w:val="none" w:sz="0" w:space="0" w:color="auto"/>
        <w:bottom w:val="none" w:sz="0" w:space="0" w:color="auto"/>
        <w:right w:val="none" w:sz="0" w:space="0" w:color="auto"/>
      </w:divBdr>
    </w:div>
    <w:div w:id="957875367">
      <w:bodyDiv w:val="1"/>
      <w:marLeft w:val="0"/>
      <w:marRight w:val="0"/>
      <w:marTop w:val="0"/>
      <w:marBottom w:val="0"/>
      <w:divBdr>
        <w:top w:val="none" w:sz="0" w:space="0" w:color="auto"/>
        <w:left w:val="none" w:sz="0" w:space="0" w:color="auto"/>
        <w:bottom w:val="none" w:sz="0" w:space="0" w:color="auto"/>
        <w:right w:val="none" w:sz="0" w:space="0" w:color="auto"/>
      </w:divBdr>
      <w:divsChild>
        <w:div w:id="1974945769">
          <w:marLeft w:val="0"/>
          <w:marRight w:val="0"/>
          <w:marTop w:val="0"/>
          <w:marBottom w:val="0"/>
          <w:divBdr>
            <w:top w:val="none" w:sz="0" w:space="0" w:color="auto"/>
            <w:left w:val="none" w:sz="0" w:space="0" w:color="auto"/>
            <w:bottom w:val="none" w:sz="0" w:space="0" w:color="auto"/>
            <w:right w:val="none" w:sz="0" w:space="0" w:color="auto"/>
          </w:divBdr>
          <w:divsChild>
            <w:div w:id="269047180">
              <w:marLeft w:val="0"/>
              <w:marRight w:val="0"/>
              <w:marTop w:val="0"/>
              <w:marBottom w:val="0"/>
              <w:divBdr>
                <w:top w:val="none" w:sz="0" w:space="0" w:color="auto"/>
                <w:left w:val="none" w:sz="0" w:space="0" w:color="auto"/>
                <w:bottom w:val="none" w:sz="0" w:space="0" w:color="auto"/>
                <w:right w:val="none" w:sz="0" w:space="0" w:color="auto"/>
              </w:divBdr>
              <w:divsChild>
                <w:div w:id="187565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239269">
          <w:marLeft w:val="0"/>
          <w:marRight w:val="0"/>
          <w:marTop w:val="0"/>
          <w:marBottom w:val="0"/>
          <w:divBdr>
            <w:top w:val="none" w:sz="0" w:space="0" w:color="auto"/>
            <w:left w:val="none" w:sz="0" w:space="0" w:color="auto"/>
            <w:bottom w:val="none" w:sz="0" w:space="0" w:color="auto"/>
            <w:right w:val="none" w:sz="0" w:space="0" w:color="auto"/>
          </w:divBdr>
          <w:divsChild>
            <w:div w:id="1009871494">
              <w:marLeft w:val="0"/>
              <w:marRight w:val="0"/>
              <w:marTop w:val="0"/>
              <w:marBottom w:val="0"/>
              <w:divBdr>
                <w:top w:val="none" w:sz="0" w:space="0" w:color="auto"/>
                <w:left w:val="none" w:sz="0" w:space="0" w:color="auto"/>
                <w:bottom w:val="none" w:sz="0" w:space="0" w:color="auto"/>
                <w:right w:val="none" w:sz="0" w:space="0" w:color="auto"/>
              </w:divBdr>
              <w:divsChild>
                <w:div w:id="113884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669062">
          <w:marLeft w:val="0"/>
          <w:marRight w:val="0"/>
          <w:marTop w:val="0"/>
          <w:marBottom w:val="0"/>
          <w:divBdr>
            <w:top w:val="none" w:sz="0" w:space="0" w:color="auto"/>
            <w:left w:val="none" w:sz="0" w:space="0" w:color="auto"/>
            <w:bottom w:val="none" w:sz="0" w:space="0" w:color="auto"/>
            <w:right w:val="none" w:sz="0" w:space="0" w:color="auto"/>
          </w:divBdr>
          <w:divsChild>
            <w:div w:id="248542199">
              <w:marLeft w:val="0"/>
              <w:marRight w:val="0"/>
              <w:marTop w:val="0"/>
              <w:marBottom w:val="0"/>
              <w:divBdr>
                <w:top w:val="none" w:sz="0" w:space="0" w:color="auto"/>
                <w:left w:val="none" w:sz="0" w:space="0" w:color="auto"/>
                <w:bottom w:val="none" w:sz="0" w:space="0" w:color="auto"/>
                <w:right w:val="none" w:sz="0" w:space="0" w:color="auto"/>
              </w:divBdr>
              <w:divsChild>
                <w:div w:id="165953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78476">
          <w:marLeft w:val="0"/>
          <w:marRight w:val="0"/>
          <w:marTop w:val="0"/>
          <w:marBottom w:val="0"/>
          <w:divBdr>
            <w:top w:val="none" w:sz="0" w:space="0" w:color="auto"/>
            <w:left w:val="none" w:sz="0" w:space="0" w:color="auto"/>
            <w:bottom w:val="none" w:sz="0" w:space="0" w:color="auto"/>
            <w:right w:val="none" w:sz="0" w:space="0" w:color="auto"/>
          </w:divBdr>
          <w:divsChild>
            <w:div w:id="414598533">
              <w:marLeft w:val="0"/>
              <w:marRight w:val="0"/>
              <w:marTop w:val="0"/>
              <w:marBottom w:val="0"/>
              <w:divBdr>
                <w:top w:val="none" w:sz="0" w:space="0" w:color="auto"/>
                <w:left w:val="none" w:sz="0" w:space="0" w:color="auto"/>
                <w:bottom w:val="none" w:sz="0" w:space="0" w:color="auto"/>
                <w:right w:val="none" w:sz="0" w:space="0" w:color="auto"/>
              </w:divBdr>
              <w:divsChild>
                <w:div w:id="148231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55806">
          <w:marLeft w:val="0"/>
          <w:marRight w:val="0"/>
          <w:marTop w:val="0"/>
          <w:marBottom w:val="0"/>
          <w:divBdr>
            <w:top w:val="none" w:sz="0" w:space="0" w:color="auto"/>
            <w:left w:val="none" w:sz="0" w:space="0" w:color="auto"/>
            <w:bottom w:val="none" w:sz="0" w:space="0" w:color="auto"/>
            <w:right w:val="none" w:sz="0" w:space="0" w:color="auto"/>
          </w:divBdr>
          <w:divsChild>
            <w:div w:id="1090128476">
              <w:marLeft w:val="0"/>
              <w:marRight w:val="0"/>
              <w:marTop w:val="0"/>
              <w:marBottom w:val="0"/>
              <w:divBdr>
                <w:top w:val="none" w:sz="0" w:space="0" w:color="auto"/>
                <w:left w:val="none" w:sz="0" w:space="0" w:color="auto"/>
                <w:bottom w:val="none" w:sz="0" w:space="0" w:color="auto"/>
                <w:right w:val="none" w:sz="0" w:space="0" w:color="auto"/>
              </w:divBdr>
              <w:divsChild>
                <w:div w:id="3451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985200">
          <w:marLeft w:val="0"/>
          <w:marRight w:val="0"/>
          <w:marTop w:val="0"/>
          <w:marBottom w:val="0"/>
          <w:divBdr>
            <w:top w:val="none" w:sz="0" w:space="0" w:color="auto"/>
            <w:left w:val="none" w:sz="0" w:space="0" w:color="auto"/>
            <w:bottom w:val="none" w:sz="0" w:space="0" w:color="auto"/>
            <w:right w:val="none" w:sz="0" w:space="0" w:color="auto"/>
          </w:divBdr>
          <w:divsChild>
            <w:div w:id="846677908">
              <w:marLeft w:val="0"/>
              <w:marRight w:val="0"/>
              <w:marTop w:val="0"/>
              <w:marBottom w:val="0"/>
              <w:divBdr>
                <w:top w:val="none" w:sz="0" w:space="0" w:color="auto"/>
                <w:left w:val="none" w:sz="0" w:space="0" w:color="auto"/>
                <w:bottom w:val="none" w:sz="0" w:space="0" w:color="auto"/>
                <w:right w:val="none" w:sz="0" w:space="0" w:color="auto"/>
              </w:divBdr>
              <w:divsChild>
                <w:div w:id="9725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4817">
          <w:marLeft w:val="0"/>
          <w:marRight w:val="0"/>
          <w:marTop w:val="0"/>
          <w:marBottom w:val="0"/>
          <w:divBdr>
            <w:top w:val="none" w:sz="0" w:space="0" w:color="auto"/>
            <w:left w:val="none" w:sz="0" w:space="0" w:color="auto"/>
            <w:bottom w:val="none" w:sz="0" w:space="0" w:color="auto"/>
            <w:right w:val="none" w:sz="0" w:space="0" w:color="auto"/>
          </w:divBdr>
          <w:divsChild>
            <w:div w:id="204485692">
              <w:marLeft w:val="0"/>
              <w:marRight w:val="0"/>
              <w:marTop w:val="0"/>
              <w:marBottom w:val="0"/>
              <w:divBdr>
                <w:top w:val="none" w:sz="0" w:space="0" w:color="auto"/>
                <w:left w:val="none" w:sz="0" w:space="0" w:color="auto"/>
                <w:bottom w:val="none" w:sz="0" w:space="0" w:color="auto"/>
                <w:right w:val="none" w:sz="0" w:space="0" w:color="auto"/>
              </w:divBdr>
              <w:divsChild>
                <w:div w:id="18995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47700">
          <w:marLeft w:val="0"/>
          <w:marRight w:val="0"/>
          <w:marTop w:val="0"/>
          <w:marBottom w:val="0"/>
          <w:divBdr>
            <w:top w:val="none" w:sz="0" w:space="0" w:color="auto"/>
            <w:left w:val="none" w:sz="0" w:space="0" w:color="auto"/>
            <w:bottom w:val="none" w:sz="0" w:space="0" w:color="auto"/>
            <w:right w:val="none" w:sz="0" w:space="0" w:color="auto"/>
          </w:divBdr>
          <w:divsChild>
            <w:div w:id="1899120717">
              <w:marLeft w:val="0"/>
              <w:marRight w:val="0"/>
              <w:marTop w:val="0"/>
              <w:marBottom w:val="0"/>
              <w:divBdr>
                <w:top w:val="none" w:sz="0" w:space="0" w:color="auto"/>
                <w:left w:val="none" w:sz="0" w:space="0" w:color="auto"/>
                <w:bottom w:val="none" w:sz="0" w:space="0" w:color="auto"/>
                <w:right w:val="none" w:sz="0" w:space="0" w:color="auto"/>
              </w:divBdr>
              <w:divsChild>
                <w:div w:id="15693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2894">
          <w:marLeft w:val="0"/>
          <w:marRight w:val="0"/>
          <w:marTop w:val="0"/>
          <w:marBottom w:val="0"/>
          <w:divBdr>
            <w:top w:val="none" w:sz="0" w:space="0" w:color="auto"/>
            <w:left w:val="none" w:sz="0" w:space="0" w:color="auto"/>
            <w:bottom w:val="none" w:sz="0" w:space="0" w:color="auto"/>
            <w:right w:val="none" w:sz="0" w:space="0" w:color="auto"/>
          </w:divBdr>
          <w:divsChild>
            <w:div w:id="1265729039">
              <w:marLeft w:val="0"/>
              <w:marRight w:val="0"/>
              <w:marTop w:val="0"/>
              <w:marBottom w:val="0"/>
              <w:divBdr>
                <w:top w:val="none" w:sz="0" w:space="0" w:color="auto"/>
                <w:left w:val="none" w:sz="0" w:space="0" w:color="auto"/>
                <w:bottom w:val="none" w:sz="0" w:space="0" w:color="auto"/>
                <w:right w:val="none" w:sz="0" w:space="0" w:color="auto"/>
              </w:divBdr>
              <w:divsChild>
                <w:div w:id="209751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255503">
          <w:marLeft w:val="0"/>
          <w:marRight w:val="0"/>
          <w:marTop w:val="0"/>
          <w:marBottom w:val="0"/>
          <w:divBdr>
            <w:top w:val="none" w:sz="0" w:space="0" w:color="auto"/>
            <w:left w:val="none" w:sz="0" w:space="0" w:color="auto"/>
            <w:bottom w:val="none" w:sz="0" w:space="0" w:color="auto"/>
            <w:right w:val="none" w:sz="0" w:space="0" w:color="auto"/>
          </w:divBdr>
          <w:divsChild>
            <w:div w:id="1732533040">
              <w:marLeft w:val="0"/>
              <w:marRight w:val="0"/>
              <w:marTop w:val="0"/>
              <w:marBottom w:val="0"/>
              <w:divBdr>
                <w:top w:val="none" w:sz="0" w:space="0" w:color="auto"/>
                <w:left w:val="none" w:sz="0" w:space="0" w:color="auto"/>
                <w:bottom w:val="none" w:sz="0" w:space="0" w:color="auto"/>
                <w:right w:val="none" w:sz="0" w:space="0" w:color="auto"/>
              </w:divBdr>
              <w:divsChild>
                <w:div w:id="147301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354921">
          <w:marLeft w:val="0"/>
          <w:marRight w:val="0"/>
          <w:marTop w:val="0"/>
          <w:marBottom w:val="0"/>
          <w:divBdr>
            <w:top w:val="none" w:sz="0" w:space="0" w:color="auto"/>
            <w:left w:val="none" w:sz="0" w:space="0" w:color="auto"/>
            <w:bottom w:val="none" w:sz="0" w:space="0" w:color="auto"/>
            <w:right w:val="none" w:sz="0" w:space="0" w:color="auto"/>
          </w:divBdr>
          <w:divsChild>
            <w:div w:id="1220094932">
              <w:marLeft w:val="0"/>
              <w:marRight w:val="0"/>
              <w:marTop w:val="0"/>
              <w:marBottom w:val="0"/>
              <w:divBdr>
                <w:top w:val="none" w:sz="0" w:space="0" w:color="auto"/>
                <w:left w:val="none" w:sz="0" w:space="0" w:color="auto"/>
                <w:bottom w:val="none" w:sz="0" w:space="0" w:color="auto"/>
                <w:right w:val="none" w:sz="0" w:space="0" w:color="auto"/>
              </w:divBdr>
              <w:divsChild>
                <w:div w:id="3553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1357">
          <w:marLeft w:val="0"/>
          <w:marRight w:val="0"/>
          <w:marTop w:val="0"/>
          <w:marBottom w:val="0"/>
          <w:divBdr>
            <w:top w:val="none" w:sz="0" w:space="0" w:color="auto"/>
            <w:left w:val="none" w:sz="0" w:space="0" w:color="auto"/>
            <w:bottom w:val="none" w:sz="0" w:space="0" w:color="auto"/>
            <w:right w:val="none" w:sz="0" w:space="0" w:color="auto"/>
          </w:divBdr>
          <w:divsChild>
            <w:div w:id="1208762872">
              <w:marLeft w:val="0"/>
              <w:marRight w:val="0"/>
              <w:marTop w:val="0"/>
              <w:marBottom w:val="0"/>
              <w:divBdr>
                <w:top w:val="none" w:sz="0" w:space="0" w:color="auto"/>
                <w:left w:val="none" w:sz="0" w:space="0" w:color="auto"/>
                <w:bottom w:val="none" w:sz="0" w:space="0" w:color="auto"/>
                <w:right w:val="none" w:sz="0" w:space="0" w:color="auto"/>
              </w:divBdr>
              <w:divsChild>
                <w:div w:id="16966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615579">
          <w:marLeft w:val="0"/>
          <w:marRight w:val="0"/>
          <w:marTop w:val="0"/>
          <w:marBottom w:val="0"/>
          <w:divBdr>
            <w:top w:val="none" w:sz="0" w:space="0" w:color="auto"/>
            <w:left w:val="none" w:sz="0" w:space="0" w:color="auto"/>
            <w:bottom w:val="none" w:sz="0" w:space="0" w:color="auto"/>
            <w:right w:val="none" w:sz="0" w:space="0" w:color="auto"/>
          </w:divBdr>
          <w:divsChild>
            <w:div w:id="700059074">
              <w:marLeft w:val="0"/>
              <w:marRight w:val="0"/>
              <w:marTop w:val="0"/>
              <w:marBottom w:val="0"/>
              <w:divBdr>
                <w:top w:val="none" w:sz="0" w:space="0" w:color="auto"/>
                <w:left w:val="none" w:sz="0" w:space="0" w:color="auto"/>
                <w:bottom w:val="none" w:sz="0" w:space="0" w:color="auto"/>
                <w:right w:val="none" w:sz="0" w:space="0" w:color="auto"/>
              </w:divBdr>
              <w:divsChild>
                <w:div w:id="15515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93494">
          <w:marLeft w:val="0"/>
          <w:marRight w:val="0"/>
          <w:marTop w:val="0"/>
          <w:marBottom w:val="0"/>
          <w:divBdr>
            <w:top w:val="none" w:sz="0" w:space="0" w:color="auto"/>
            <w:left w:val="none" w:sz="0" w:space="0" w:color="auto"/>
            <w:bottom w:val="none" w:sz="0" w:space="0" w:color="auto"/>
            <w:right w:val="none" w:sz="0" w:space="0" w:color="auto"/>
          </w:divBdr>
          <w:divsChild>
            <w:div w:id="738215972">
              <w:marLeft w:val="0"/>
              <w:marRight w:val="0"/>
              <w:marTop w:val="0"/>
              <w:marBottom w:val="0"/>
              <w:divBdr>
                <w:top w:val="none" w:sz="0" w:space="0" w:color="auto"/>
                <w:left w:val="none" w:sz="0" w:space="0" w:color="auto"/>
                <w:bottom w:val="none" w:sz="0" w:space="0" w:color="auto"/>
                <w:right w:val="none" w:sz="0" w:space="0" w:color="auto"/>
              </w:divBdr>
              <w:divsChild>
                <w:div w:id="104274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6500">
          <w:marLeft w:val="0"/>
          <w:marRight w:val="0"/>
          <w:marTop w:val="0"/>
          <w:marBottom w:val="0"/>
          <w:divBdr>
            <w:top w:val="none" w:sz="0" w:space="0" w:color="auto"/>
            <w:left w:val="none" w:sz="0" w:space="0" w:color="auto"/>
            <w:bottom w:val="none" w:sz="0" w:space="0" w:color="auto"/>
            <w:right w:val="none" w:sz="0" w:space="0" w:color="auto"/>
          </w:divBdr>
          <w:divsChild>
            <w:div w:id="1882784687">
              <w:marLeft w:val="0"/>
              <w:marRight w:val="0"/>
              <w:marTop w:val="0"/>
              <w:marBottom w:val="0"/>
              <w:divBdr>
                <w:top w:val="none" w:sz="0" w:space="0" w:color="auto"/>
                <w:left w:val="none" w:sz="0" w:space="0" w:color="auto"/>
                <w:bottom w:val="none" w:sz="0" w:space="0" w:color="auto"/>
                <w:right w:val="none" w:sz="0" w:space="0" w:color="auto"/>
              </w:divBdr>
              <w:divsChild>
                <w:div w:id="87203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721473">
          <w:marLeft w:val="0"/>
          <w:marRight w:val="0"/>
          <w:marTop w:val="0"/>
          <w:marBottom w:val="0"/>
          <w:divBdr>
            <w:top w:val="none" w:sz="0" w:space="0" w:color="auto"/>
            <w:left w:val="none" w:sz="0" w:space="0" w:color="auto"/>
            <w:bottom w:val="none" w:sz="0" w:space="0" w:color="auto"/>
            <w:right w:val="none" w:sz="0" w:space="0" w:color="auto"/>
          </w:divBdr>
          <w:divsChild>
            <w:div w:id="1515799055">
              <w:marLeft w:val="0"/>
              <w:marRight w:val="0"/>
              <w:marTop w:val="0"/>
              <w:marBottom w:val="0"/>
              <w:divBdr>
                <w:top w:val="none" w:sz="0" w:space="0" w:color="auto"/>
                <w:left w:val="none" w:sz="0" w:space="0" w:color="auto"/>
                <w:bottom w:val="none" w:sz="0" w:space="0" w:color="auto"/>
                <w:right w:val="none" w:sz="0" w:space="0" w:color="auto"/>
              </w:divBdr>
              <w:divsChild>
                <w:div w:id="138163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900612">
          <w:marLeft w:val="0"/>
          <w:marRight w:val="0"/>
          <w:marTop w:val="0"/>
          <w:marBottom w:val="0"/>
          <w:divBdr>
            <w:top w:val="none" w:sz="0" w:space="0" w:color="auto"/>
            <w:left w:val="none" w:sz="0" w:space="0" w:color="auto"/>
            <w:bottom w:val="none" w:sz="0" w:space="0" w:color="auto"/>
            <w:right w:val="none" w:sz="0" w:space="0" w:color="auto"/>
          </w:divBdr>
          <w:divsChild>
            <w:div w:id="1800873630">
              <w:marLeft w:val="0"/>
              <w:marRight w:val="0"/>
              <w:marTop w:val="0"/>
              <w:marBottom w:val="0"/>
              <w:divBdr>
                <w:top w:val="none" w:sz="0" w:space="0" w:color="auto"/>
                <w:left w:val="none" w:sz="0" w:space="0" w:color="auto"/>
                <w:bottom w:val="none" w:sz="0" w:space="0" w:color="auto"/>
                <w:right w:val="none" w:sz="0" w:space="0" w:color="auto"/>
              </w:divBdr>
              <w:divsChild>
                <w:div w:id="66266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033409">
          <w:marLeft w:val="0"/>
          <w:marRight w:val="0"/>
          <w:marTop w:val="0"/>
          <w:marBottom w:val="0"/>
          <w:divBdr>
            <w:top w:val="none" w:sz="0" w:space="0" w:color="auto"/>
            <w:left w:val="none" w:sz="0" w:space="0" w:color="auto"/>
            <w:bottom w:val="none" w:sz="0" w:space="0" w:color="auto"/>
            <w:right w:val="none" w:sz="0" w:space="0" w:color="auto"/>
          </w:divBdr>
          <w:divsChild>
            <w:div w:id="1873179605">
              <w:marLeft w:val="0"/>
              <w:marRight w:val="0"/>
              <w:marTop w:val="0"/>
              <w:marBottom w:val="0"/>
              <w:divBdr>
                <w:top w:val="none" w:sz="0" w:space="0" w:color="auto"/>
                <w:left w:val="none" w:sz="0" w:space="0" w:color="auto"/>
                <w:bottom w:val="none" w:sz="0" w:space="0" w:color="auto"/>
                <w:right w:val="none" w:sz="0" w:space="0" w:color="auto"/>
              </w:divBdr>
              <w:divsChild>
                <w:div w:id="102447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23017">
          <w:marLeft w:val="0"/>
          <w:marRight w:val="0"/>
          <w:marTop w:val="0"/>
          <w:marBottom w:val="0"/>
          <w:divBdr>
            <w:top w:val="none" w:sz="0" w:space="0" w:color="auto"/>
            <w:left w:val="none" w:sz="0" w:space="0" w:color="auto"/>
            <w:bottom w:val="none" w:sz="0" w:space="0" w:color="auto"/>
            <w:right w:val="none" w:sz="0" w:space="0" w:color="auto"/>
          </w:divBdr>
          <w:divsChild>
            <w:div w:id="1876309305">
              <w:marLeft w:val="0"/>
              <w:marRight w:val="0"/>
              <w:marTop w:val="0"/>
              <w:marBottom w:val="0"/>
              <w:divBdr>
                <w:top w:val="none" w:sz="0" w:space="0" w:color="auto"/>
                <w:left w:val="none" w:sz="0" w:space="0" w:color="auto"/>
                <w:bottom w:val="none" w:sz="0" w:space="0" w:color="auto"/>
                <w:right w:val="none" w:sz="0" w:space="0" w:color="auto"/>
              </w:divBdr>
              <w:divsChild>
                <w:div w:id="47962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075968">
          <w:marLeft w:val="0"/>
          <w:marRight w:val="0"/>
          <w:marTop w:val="0"/>
          <w:marBottom w:val="0"/>
          <w:divBdr>
            <w:top w:val="none" w:sz="0" w:space="0" w:color="auto"/>
            <w:left w:val="none" w:sz="0" w:space="0" w:color="auto"/>
            <w:bottom w:val="none" w:sz="0" w:space="0" w:color="auto"/>
            <w:right w:val="none" w:sz="0" w:space="0" w:color="auto"/>
          </w:divBdr>
          <w:divsChild>
            <w:div w:id="125048674">
              <w:marLeft w:val="0"/>
              <w:marRight w:val="0"/>
              <w:marTop w:val="0"/>
              <w:marBottom w:val="0"/>
              <w:divBdr>
                <w:top w:val="none" w:sz="0" w:space="0" w:color="auto"/>
                <w:left w:val="none" w:sz="0" w:space="0" w:color="auto"/>
                <w:bottom w:val="none" w:sz="0" w:space="0" w:color="auto"/>
                <w:right w:val="none" w:sz="0" w:space="0" w:color="auto"/>
              </w:divBdr>
              <w:divsChild>
                <w:div w:id="75158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92635">
          <w:marLeft w:val="0"/>
          <w:marRight w:val="0"/>
          <w:marTop w:val="0"/>
          <w:marBottom w:val="0"/>
          <w:divBdr>
            <w:top w:val="none" w:sz="0" w:space="0" w:color="auto"/>
            <w:left w:val="none" w:sz="0" w:space="0" w:color="auto"/>
            <w:bottom w:val="none" w:sz="0" w:space="0" w:color="auto"/>
            <w:right w:val="none" w:sz="0" w:space="0" w:color="auto"/>
          </w:divBdr>
          <w:divsChild>
            <w:div w:id="643699028">
              <w:marLeft w:val="0"/>
              <w:marRight w:val="0"/>
              <w:marTop w:val="0"/>
              <w:marBottom w:val="0"/>
              <w:divBdr>
                <w:top w:val="none" w:sz="0" w:space="0" w:color="auto"/>
                <w:left w:val="none" w:sz="0" w:space="0" w:color="auto"/>
                <w:bottom w:val="none" w:sz="0" w:space="0" w:color="auto"/>
                <w:right w:val="none" w:sz="0" w:space="0" w:color="auto"/>
              </w:divBdr>
              <w:divsChild>
                <w:div w:id="81560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283082">
          <w:marLeft w:val="0"/>
          <w:marRight w:val="0"/>
          <w:marTop w:val="0"/>
          <w:marBottom w:val="0"/>
          <w:divBdr>
            <w:top w:val="none" w:sz="0" w:space="0" w:color="auto"/>
            <w:left w:val="none" w:sz="0" w:space="0" w:color="auto"/>
            <w:bottom w:val="none" w:sz="0" w:space="0" w:color="auto"/>
            <w:right w:val="none" w:sz="0" w:space="0" w:color="auto"/>
          </w:divBdr>
          <w:divsChild>
            <w:div w:id="900671351">
              <w:marLeft w:val="0"/>
              <w:marRight w:val="0"/>
              <w:marTop w:val="0"/>
              <w:marBottom w:val="0"/>
              <w:divBdr>
                <w:top w:val="none" w:sz="0" w:space="0" w:color="auto"/>
                <w:left w:val="none" w:sz="0" w:space="0" w:color="auto"/>
                <w:bottom w:val="none" w:sz="0" w:space="0" w:color="auto"/>
                <w:right w:val="none" w:sz="0" w:space="0" w:color="auto"/>
              </w:divBdr>
              <w:divsChild>
                <w:div w:id="32875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08646">
          <w:marLeft w:val="0"/>
          <w:marRight w:val="0"/>
          <w:marTop w:val="0"/>
          <w:marBottom w:val="0"/>
          <w:divBdr>
            <w:top w:val="none" w:sz="0" w:space="0" w:color="auto"/>
            <w:left w:val="none" w:sz="0" w:space="0" w:color="auto"/>
            <w:bottom w:val="none" w:sz="0" w:space="0" w:color="auto"/>
            <w:right w:val="none" w:sz="0" w:space="0" w:color="auto"/>
          </w:divBdr>
          <w:divsChild>
            <w:div w:id="953251284">
              <w:marLeft w:val="0"/>
              <w:marRight w:val="0"/>
              <w:marTop w:val="0"/>
              <w:marBottom w:val="0"/>
              <w:divBdr>
                <w:top w:val="none" w:sz="0" w:space="0" w:color="auto"/>
                <w:left w:val="none" w:sz="0" w:space="0" w:color="auto"/>
                <w:bottom w:val="none" w:sz="0" w:space="0" w:color="auto"/>
                <w:right w:val="none" w:sz="0" w:space="0" w:color="auto"/>
              </w:divBdr>
              <w:divsChild>
                <w:div w:id="68675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072006">
          <w:marLeft w:val="0"/>
          <w:marRight w:val="0"/>
          <w:marTop w:val="0"/>
          <w:marBottom w:val="0"/>
          <w:divBdr>
            <w:top w:val="none" w:sz="0" w:space="0" w:color="auto"/>
            <w:left w:val="none" w:sz="0" w:space="0" w:color="auto"/>
            <w:bottom w:val="none" w:sz="0" w:space="0" w:color="auto"/>
            <w:right w:val="none" w:sz="0" w:space="0" w:color="auto"/>
          </w:divBdr>
          <w:divsChild>
            <w:div w:id="877088087">
              <w:marLeft w:val="0"/>
              <w:marRight w:val="0"/>
              <w:marTop w:val="0"/>
              <w:marBottom w:val="0"/>
              <w:divBdr>
                <w:top w:val="none" w:sz="0" w:space="0" w:color="auto"/>
                <w:left w:val="none" w:sz="0" w:space="0" w:color="auto"/>
                <w:bottom w:val="none" w:sz="0" w:space="0" w:color="auto"/>
                <w:right w:val="none" w:sz="0" w:space="0" w:color="auto"/>
              </w:divBdr>
              <w:divsChild>
                <w:div w:id="156572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7119">
          <w:marLeft w:val="0"/>
          <w:marRight w:val="0"/>
          <w:marTop w:val="0"/>
          <w:marBottom w:val="0"/>
          <w:divBdr>
            <w:top w:val="none" w:sz="0" w:space="0" w:color="auto"/>
            <w:left w:val="none" w:sz="0" w:space="0" w:color="auto"/>
            <w:bottom w:val="none" w:sz="0" w:space="0" w:color="auto"/>
            <w:right w:val="none" w:sz="0" w:space="0" w:color="auto"/>
          </w:divBdr>
          <w:divsChild>
            <w:div w:id="634063041">
              <w:marLeft w:val="0"/>
              <w:marRight w:val="0"/>
              <w:marTop w:val="0"/>
              <w:marBottom w:val="0"/>
              <w:divBdr>
                <w:top w:val="none" w:sz="0" w:space="0" w:color="auto"/>
                <w:left w:val="none" w:sz="0" w:space="0" w:color="auto"/>
                <w:bottom w:val="none" w:sz="0" w:space="0" w:color="auto"/>
                <w:right w:val="none" w:sz="0" w:space="0" w:color="auto"/>
              </w:divBdr>
              <w:divsChild>
                <w:div w:id="91837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8808">
          <w:marLeft w:val="0"/>
          <w:marRight w:val="0"/>
          <w:marTop w:val="0"/>
          <w:marBottom w:val="0"/>
          <w:divBdr>
            <w:top w:val="none" w:sz="0" w:space="0" w:color="auto"/>
            <w:left w:val="none" w:sz="0" w:space="0" w:color="auto"/>
            <w:bottom w:val="none" w:sz="0" w:space="0" w:color="auto"/>
            <w:right w:val="none" w:sz="0" w:space="0" w:color="auto"/>
          </w:divBdr>
          <w:divsChild>
            <w:div w:id="525875298">
              <w:marLeft w:val="0"/>
              <w:marRight w:val="0"/>
              <w:marTop w:val="0"/>
              <w:marBottom w:val="0"/>
              <w:divBdr>
                <w:top w:val="none" w:sz="0" w:space="0" w:color="auto"/>
                <w:left w:val="none" w:sz="0" w:space="0" w:color="auto"/>
                <w:bottom w:val="none" w:sz="0" w:space="0" w:color="auto"/>
                <w:right w:val="none" w:sz="0" w:space="0" w:color="auto"/>
              </w:divBdr>
              <w:divsChild>
                <w:div w:id="2873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97354">
      <w:bodyDiv w:val="1"/>
      <w:marLeft w:val="0"/>
      <w:marRight w:val="0"/>
      <w:marTop w:val="0"/>
      <w:marBottom w:val="0"/>
      <w:divBdr>
        <w:top w:val="none" w:sz="0" w:space="0" w:color="auto"/>
        <w:left w:val="none" w:sz="0" w:space="0" w:color="auto"/>
        <w:bottom w:val="none" w:sz="0" w:space="0" w:color="auto"/>
        <w:right w:val="none" w:sz="0" w:space="0" w:color="auto"/>
      </w:divBdr>
      <w:divsChild>
        <w:div w:id="946160578">
          <w:marLeft w:val="0"/>
          <w:marRight w:val="0"/>
          <w:marTop w:val="0"/>
          <w:marBottom w:val="0"/>
          <w:divBdr>
            <w:top w:val="none" w:sz="0" w:space="0" w:color="auto"/>
            <w:left w:val="none" w:sz="0" w:space="0" w:color="auto"/>
            <w:bottom w:val="none" w:sz="0" w:space="0" w:color="auto"/>
            <w:right w:val="none" w:sz="0" w:space="0" w:color="auto"/>
          </w:divBdr>
          <w:divsChild>
            <w:div w:id="1895386716">
              <w:marLeft w:val="0"/>
              <w:marRight w:val="0"/>
              <w:marTop w:val="0"/>
              <w:marBottom w:val="0"/>
              <w:divBdr>
                <w:top w:val="none" w:sz="0" w:space="0" w:color="auto"/>
                <w:left w:val="none" w:sz="0" w:space="0" w:color="auto"/>
                <w:bottom w:val="none" w:sz="0" w:space="0" w:color="auto"/>
                <w:right w:val="none" w:sz="0" w:space="0" w:color="auto"/>
              </w:divBdr>
              <w:divsChild>
                <w:div w:id="92572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114470">
          <w:marLeft w:val="0"/>
          <w:marRight w:val="0"/>
          <w:marTop w:val="0"/>
          <w:marBottom w:val="0"/>
          <w:divBdr>
            <w:top w:val="none" w:sz="0" w:space="0" w:color="auto"/>
            <w:left w:val="none" w:sz="0" w:space="0" w:color="auto"/>
            <w:bottom w:val="none" w:sz="0" w:space="0" w:color="auto"/>
            <w:right w:val="none" w:sz="0" w:space="0" w:color="auto"/>
          </w:divBdr>
          <w:divsChild>
            <w:div w:id="1894539945">
              <w:marLeft w:val="0"/>
              <w:marRight w:val="0"/>
              <w:marTop w:val="0"/>
              <w:marBottom w:val="0"/>
              <w:divBdr>
                <w:top w:val="none" w:sz="0" w:space="0" w:color="auto"/>
                <w:left w:val="none" w:sz="0" w:space="0" w:color="auto"/>
                <w:bottom w:val="none" w:sz="0" w:space="0" w:color="auto"/>
                <w:right w:val="none" w:sz="0" w:space="0" w:color="auto"/>
              </w:divBdr>
              <w:divsChild>
                <w:div w:id="207673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6</Words>
  <Characters>379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19-07-03T21:26:00Z</dcterms:created>
  <dcterms:modified xsi:type="dcterms:W3CDTF">2019-07-03T21:26:00Z</dcterms:modified>
</cp:coreProperties>
</file>